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3ED689" w14:textId="77777777" w:rsidR="00D32205" w:rsidRDefault="00000000">
      <w:pPr>
        <w:adjustRightInd w:val="0"/>
        <w:snapToGrid w:val="0"/>
        <w:jc w:val="center"/>
        <w:rPr>
          <w:rFonts w:ascii="宋体" w:hAnsi="宋体" w:cs="宋体"/>
          <w:b/>
          <w:bCs/>
          <w:spacing w:val="8"/>
          <w:kern w:val="0"/>
          <w:sz w:val="32"/>
          <w:szCs w:val="32"/>
        </w:rPr>
      </w:pPr>
      <w:r>
        <w:rPr>
          <w:rFonts w:ascii="宋体" w:hAnsi="宋体" w:cs="宋体" w:hint="eastAsia"/>
          <w:b/>
          <w:bCs/>
          <w:spacing w:val="8"/>
          <w:kern w:val="0"/>
          <w:sz w:val="32"/>
          <w:szCs w:val="32"/>
        </w:rPr>
        <w:t>中国传媒大学海南国际学院实习生报名登记表</w:t>
      </w:r>
    </w:p>
    <w:p w14:paraId="57B94F1D" w14:textId="77777777" w:rsidR="00D32205" w:rsidRDefault="00D32205">
      <w:pPr>
        <w:adjustRightInd w:val="0"/>
        <w:snapToGrid w:val="0"/>
        <w:jc w:val="center"/>
        <w:rPr>
          <w:rFonts w:ascii="宋体" w:hAnsi="宋体" w:cs="宋体"/>
          <w:b/>
          <w:bCs/>
          <w:spacing w:val="8"/>
          <w:kern w:val="0"/>
          <w:sz w:val="32"/>
          <w:szCs w:val="32"/>
        </w:rPr>
      </w:pPr>
    </w:p>
    <w:p w14:paraId="7B1CE36C" w14:textId="77777777" w:rsidR="00D32205" w:rsidRDefault="00000000">
      <w:pPr>
        <w:spacing w:line="400" w:lineRule="exact"/>
        <w:ind w:firstLineChars="100" w:firstLine="211"/>
        <w:jc w:val="left"/>
        <w:rPr>
          <w:rFonts w:ascii="仿宋" w:eastAsia="仿宋" w:hAnsi="仿宋" w:cs="仿宋"/>
          <w:b/>
          <w:bCs/>
          <w:color w:val="000000"/>
          <w:szCs w:val="21"/>
        </w:rPr>
      </w:pPr>
      <w:r>
        <w:rPr>
          <w:rFonts w:ascii="仿宋" w:eastAsia="仿宋" w:hAnsi="仿宋" w:cs="仿宋" w:hint="eastAsia"/>
          <w:b/>
          <w:bCs/>
          <w:color w:val="000000"/>
          <w:szCs w:val="21"/>
        </w:rPr>
        <w:t>实习岗位：                                                       填表日期：   年  月  日</w:t>
      </w:r>
    </w:p>
    <w:tbl>
      <w:tblPr>
        <w:tblW w:w="94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41"/>
        <w:gridCol w:w="1257"/>
        <w:gridCol w:w="1035"/>
        <w:gridCol w:w="566"/>
        <w:gridCol w:w="110"/>
        <w:gridCol w:w="734"/>
        <w:gridCol w:w="117"/>
        <w:gridCol w:w="997"/>
        <w:gridCol w:w="1091"/>
        <w:gridCol w:w="291"/>
        <w:gridCol w:w="503"/>
        <w:gridCol w:w="1530"/>
      </w:tblGrid>
      <w:tr w:rsidR="00D32205" w14:paraId="21B38EEE" w14:textId="77777777">
        <w:trPr>
          <w:cantSplit/>
          <w:trHeight w:val="454"/>
          <w:jc w:val="center"/>
        </w:trPr>
        <w:tc>
          <w:tcPr>
            <w:tcW w:w="1241" w:type="dxa"/>
            <w:noWrap/>
            <w:vAlign w:val="center"/>
          </w:tcPr>
          <w:p w14:paraId="1E4DA8E9" w14:textId="77777777" w:rsidR="00D32205" w:rsidRDefault="00000000">
            <w:pPr>
              <w:spacing w:line="320" w:lineRule="exact"/>
              <w:jc w:val="center"/>
              <w:rPr>
                <w:rFonts w:ascii="仿宋" w:eastAsia="仿宋" w:hAnsi="仿宋" w:cs="仿宋"/>
                <w:spacing w:val="-12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spacing w:val="-12"/>
                <w:sz w:val="20"/>
                <w:szCs w:val="20"/>
              </w:rPr>
              <w:t>姓  名</w:t>
            </w:r>
          </w:p>
        </w:tc>
        <w:tc>
          <w:tcPr>
            <w:tcW w:w="1257" w:type="dxa"/>
            <w:noWrap/>
            <w:vAlign w:val="center"/>
          </w:tcPr>
          <w:p w14:paraId="2455C418" w14:textId="77777777" w:rsidR="00D32205" w:rsidRDefault="00D32205">
            <w:pPr>
              <w:spacing w:line="320" w:lineRule="exact"/>
              <w:jc w:val="center"/>
              <w:rPr>
                <w:rFonts w:ascii="仿宋" w:eastAsia="仿宋" w:hAnsi="仿宋" w:cs="仿宋"/>
                <w:spacing w:val="-8"/>
                <w:sz w:val="20"/>
                <w:szCs w:val="20"/>
              </w:rPr>
            </w:pPr>
          </w:p>
        </w:tc>
        <w:tc>
          <w:tcPr>
            <w:tcW w:w="1035" w:type="dxa"/>
            <w:noWrap/>
            <w:vAlign w:val="center"/>
          </w:tcPr>
          <w:p w14:paraId="09509135" w14:textId="77777777" w:rsidR="00D32205" w:rsidRDefault="00000000">
            <w:pPr>
              <w:spacing w:line="320" w:lineRule="exact"/>
              <w:jc w:val="center"/>
              <w:rPr>
                <w:rFonts w:ascii="仿宋" w:eastAsia="仿宋" w:hAnsi="仿宋" w:cs="仿宋"/>
                <w:spacing w:val="-10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spacing w:val="-10"/>
                <w:sz w:val="20"/>
                <w:szCs w:val="20"/>
              </w:rPr>
              <w:t>性  别</w:t>
            </w:r>
          </w:p>
        </w:tc>
        <w:tc>
          <w:tcPr>
            <w:tcW w:w="1410" w:type="dxa"/>
            <w:gridSpan w:val="3"/>
            <w:noWrap/>
            <w:vAlign w:val="center"/>
          </w:tcPr>
          <w:p w14:paraId="72DF527A" w14:textId="77777777" w:rsidR="00D32205" w:rsidRDefault="00D32205">
            <w:pPr>
              <w:spacing w:line="320" w:lineRule="exact"/>
              <w:jc w:val="center"/>
              <w:rPr>
                <w:rFonts w:ascii="仿宋" w:eastAsia="仿宋" w:hAnsi="仿宋" w:cs="仿宋"/>
                <w:spacing w:val="-10"/>
                <w:sz w:val="20"/>
                <w:szCs w:val="20"/>
              </w:rPr>
            </w:pPr>
          </w:p>
        </w:tc>
        <w:tc>
          <w:tcPr>
            <w:tcW w:w="1114" w:type="dxa"/>
            <w:gridSpan w:val="2"/>
            <w:noWrap/>
            <w:vAlign w:val="center"/>
          </w:tcPr>
          <w:p w14:paraId="7C6C034F" w14:textId="77777777" w:rsidR="00D32205" w:rsidRDefault="00000000">
            <w:pPr>
              <w:spacing w:line="320" w:lineRule="exact"/>
              <w:jc w:val="center"/>
              <w:rPr>
                <w:rFonts w:ascii="仿宋" w:eastAsia="仿宋" w:hAnsi="仿宋" w:cs="仿宋"/>
                <w:spacing w:val="-30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spacing w:val="-6"/>
                <w:sz w:val="20"/>
                <w:szCs w:val="20"/>
              </w:rPr>
              <w:t>出生年月</w:t>
            </w:r>
          </w:p>
        </w:tc>
        <w:tc>
          <w:tcPr>
            <w:tcW w:w="1382" w:type="dxa"/>
            <w:gridSpan w:val="2"/>
            <w:noWrap/>
            <w:vAlign w:val="center"/>
          </w:tcPr>
          <w:p w14:paraId="56C7EA9B" w14:textId="77777777" w:rsidR="00D32205" w:rsidRDefault="00D32205">
            <w:pPr>
              <w:spacing w:line="320" w:lineRule="exact"/>
              <w:jc w:val="center"/>
              <w:rPr>
                <w:rFonts w:ascii="仿宋" w:eastAsia="仿宋" w:hAnsi="仿宋" w:cs="仿宋"/>
                <w:spacing w:val="-12"/>
                <w:sz w:val="20"/>
                <w:szCs w:val="20"/>
              </w:rPr>
            </w:pPr>
          </w:p>
        </w:tc>
        <w:tc>
          <w:tcPr>
            <w:tcW w:w="2033" w:type="dxa"/>
            <w:gridSpan w:val="2"/>
            <w:vMerge w:val="restart"/>
            <w:noWrap/>
            <w:vAlign w:val="center"/>
          </w:tcPr>
          <w:p w14:paraId="4E800E5B" w14:textId="77777777" w:rsidR="00D32205" w:rsidRDefault="00000000">
            <w:pPr>
              <w:widowControl/>
              <w:spacing w:line="320" w:lineRule="exact"/>
              <w:jc w:val="center"/>
              <w:rPr>
                <w:rFonts w:ascii="仿宋" w:eastAsia="仿宋" w:hAnsi="仿宋" w:cs="仿宋"/>
                <w:kern w:val="0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kern w:val="0"/>
                <w:sz w:val="20"/>
                <w:szCs w:val="20"/>
              </w:rPr>
              <w:t>近半年证件照</w:t>
            </w:r>
          </w:p>
        </w:tc>
      </w:tr>
      <w:tr w:rsidR="00D32205" w14:paraId="3FBDEF08" w14:textId="77777777">
        <w:trPr>
          <w:cantSplit/>
          <w:trHeight w:val="454"/>
          <w:jc w:val="center"/>
        </w:trPr>
        <w:tc>
          <w:tcPr>
            <w:tcW w:w="1241" w:type="dxa"/>
            <w:noWrap/>
            <w:vAlign w:val="center"/>
          </w:tcPr>
          <w:p w14:paraId="007EFA16" w14:textId="77777777" w:rsidR="00D32205" w:rsidRDefault="00000000">
            <w:pPr>
              <w:spacing w:line="320" w:lineRule="exact"/>
              <w:jc w:val="center"/>
              <w:rPr>
                <w:rFonts w:ascii="仿宋" w:eastAsia="仿宋" w:hAnsi="仿宋" w:cs="仿宋"/>
                <w:spacing w:val="-12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spacing w:val="-12"/>
                <w:sz w:val="20"/>
                <w:szCs w:val="20"/>
              </w:rPr>
              <w:t>民  族</w:t>
            </w:r>
          </w:p>
        </w:tc>
        <w:tc>
          <w:tcPr>
            <w:tcW w:w="1257" w:type="dxa"/>
            <w:noWrap/>
            <w:vAlign w:val="center"/>
          </w:tcPr>
          <w:p w14:paraId="224CC542" w14:textId="77777777" w:rsidR="00D32205" w:rsidRDefault="00D32205">
            <w:pPr>
              <w:spacing w:line="320" w:lineRule="exact"/>
              <w:jc w:val="center"/>
              <w:rPr>
                <w:rFonts w:ascii="仿宋" w:eastAsia="仿宋" w:hAnsi="仿宋" w:cs="仿宋"/>
                <w:spacing w:val="-8"/>
                <w:sz w:val="20"/>
                <w:szCs w:val="20"/>
              </w:rPr>
            </w:pPr>
          </w:p>
        </w:tc>
        <w:tc>
          <w:tcPr>
            <w:tcW w:w="1035" w:type="dxa"/>
            <w:noWrap/>
            <w:vAlign w:val="center"/>
          </w:tcPr>
          <w:p w14:paraId="76382F58" w14:textId="77777777" w:rsidR="00D32205" w:rsidRDefault="00000000">
            <w:pPr>
              <w:spacing w:line="320" w:lineRule="exact"/>
              <w:jc w:val="center"/>
              <w:rPr>
                <w:rFonts w:ascii="仿宋" w:eastAsia="仿宋" w:hAnsi="仿宋" w:cs="仿宋"/>
                <w:spacing w:val="-10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spacing w:val="-10"/>
                <w:sz w:val="20"/>
                <w:szCs w:val="20"/>
              </w:rPr>
              <w:t>籍  贯</w:t>
            </w:r>
          </w:p>
        </w:tc>
        <w:tc>
          <w:tcPr>
            <w:tcW w:w="1410" w:type="dxa"/>
            <w:gridSpan w:val="3"/>
            <w:noWrap/>
            <w:vAlign w:val="center"/>
          </w:tcPr>
          <w:p w14:paraId="647D3B6A" w14:textId="77777777" w:rsidR="00D32205" w:rsidRDefault="00D32205">
            <w:pPr>
              <w:spacing w:line="320" w:lineRule="exact"/>
              <w:jc w:val="center"/>
              <w:rPr>
                <w:rFonts w:ascii="仿宋" w:eastAsia="仿宋" w:hAnsi="仿宋" w:cs="仿宋"/>
                <w:spacing w:val="-10"/>
                <w:sz w:val="20"/>
                <w:szCs w:val="20"/>
              </w:rPr>
            </w:pPr>
          </w:p>
        </w:tc>
        <w:tc>
          <w:tcPr>
            <w:tcW w:w="1114" w:type="dxa"/>
            <w:gridSpan w:val="2"/>
            <w:noWrap/>
            <w:vAlign w:val="center"/>
          </w:tcPr>
          <w:p w14:paraId="335D3E14" w14:textId="77777777" w:rsidR="00D32205" w:rsidRDefault="00000000">
            <w:pPr>
              <w:spacing w:line="320" w:lineRule="exact"/>
              <w:jc w:val="center"/>
              <w:rPr>
                <w:rFonts w:ascii="仿宋" w:eastAsia="仿宋" w:hAnsi="仿宋" w:cs="仿宋"/>
                <w:spacing w:val="-30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spacing w:val="-30"/>
                <w:sz w:val="20"/>
                <w:szCs w:val="20"/>
              </w:rPr>
              <w:t>健 康 状 况</w:t>
            </w:r>
          </w:p>
        </w:tc>
        <w:tc>
          <w:tcPr>
            <w:tcW w:w="1382" w:type="dxa"/>
            <w:gridSpan w:val="2"/>
            <w:noWrap/>
            <w:vAlign w:val="center"/>
          </w:tcPr>
          <w:p w14:paraId="1B2366AD" w14:textId="77777777" w:rsidR="00D32205" w:rsidRDefault="00D32205">
            <w:pPr>
              <w:spacing w:line="320" w:lineRule="exact"/>
              <w:jc w:val="center"/>
              <w:rPr>
                <w:rFonts w:ascii="仿宋" w:eastAsia="仿宋" w:hAnsi="仿宋" w:cs="仿宋"/>
                <w:spacing w:val="-12"/>
                <w:sz w:val="20"/>
                <w:szCs w:val="20"/>
              </w:rPr>
            </w:pPr>
          </w:p>
        </w:tc>
        <w:tc>
          <w:tcPr>
            <w:tcW w:w="2033" w:type="dxa"/>
            <w:gridSpan w:val="2"/>
            <w:vMerge/>
            <w:noWrap/>
            <w:vAlign w:val="center"/>
          </w:tcPr>
          <w:p w14:paraId="3826B36B" w14:textId="77777777" w:rsidR="00D32205" w:rsidRDefault="00D32205">
            <w:pPr>
              <w:spacing w:line="320" w:lineRule="exact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</w:p>
        </w:tc>
      </w:tr>
      <w:tr w:rsidR="00D32205" w14:paraId="5BE5384C" w14:textId="77777777">
        <w:trPr>
          <w:cantSplit/>
          <w:trHeight w:val="570"/>
          <w:jc w:val="center"/>
        </w:trPr>
        <w:tc>
          <w:tcPr>
            <w:tcW w:w="1241" w:type="dxa"/>
            <w:noWrap/>
            <w:vAlign w:val="center"/>
          </w:tcPr>
          <w:p w14:paraId="7487D39B" w14:textId="77777777" w:rsidR="00D32205" w:rsidRDefault="00000000">
            <w:pPr>
              <w:spacing w:line="320" w:lineRule="exact"/>
              <w:jc w:val="center"/>
              <w:rPr>
                <w:rFonts w:ascii="仿宋" w:eastAsia="仿宋" w:hAnsi="仿宋" w:cs="仿宋"/>
                <w:spacing w:val="-12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spacing w:val="-10"/>
                <w:sz w:val="20"/>
                <w:szCs w:val="20"/>
              </w:rPr>
              <w:t>政治面貌</w:t>
            </w:r>
          </w:p>
        </w:tc>
        <w:tc>
          <w:tcPr>
            <w:tcW w:w="1257" w:type="dxa"/>
            <w:noWrap/>
            <w:vAlign w:val="center"/>
          </w:tcPr>
          <w:p w14:paraId="19CDC903" w14:textId="77777777" w:rsidR="00D32205" w:rsidRDefault="00D32205">
            <w:pPr>
              <w:spacing w:line="320" w:lineRule="exact"/>
              <w:jc w:val="center"/>
              <w:rPr>
                <w:rFonts w:ascii="仿宋" w:eastAsia="仿宋" w:hAnsi="仿宋" w:cs="仿宋"/>
                <w:spacing w:val="-8"/>
                <w:sz w:val="20"/>
                <w:szCs w:val="20"/>
              </w:rPr>
            </w:pPr>
          </w:p>
        </w:tc>
        <w:tc>
          <w:tcPr>
            <w:tcW w:w="1035" w:type="dxa"/>
            <w:noWrap/>
            <w:vAlign w:val="center"/>
          </w:tcPr>
          <w:p w14:paraId="06A53A8E" w14:textId="77777777" w:rsidR="00D32205" w:rsidRDefault="00000000">
            <w:pPr>
              <w:spacing w:line="320" w:lineRule="exact"/>
              <w:rPr>
                <w:rFonts w:ascii="仿宋" w:eastAsia="仿宋" w:hAnsi="仿宋" w:cs="仿宋"/>
                <w:spacing w:val="-12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sz w:val="20"/>
                <w:szCs w:val="20"/>
              </w:rPr>
              <w:t>入党时间</w:t>
            </w:r>
          </w:p>
        </w:tc>
        <w:tc>
          <w:tcPr>
            <w:tcW w:w="1410" w:type="dxa"/>
            <w:gridSpan w:val="3"/>
            <w:noWrap/>
            <w:vAlign w:val="center"/>
          </w:tcPr>
          <w:p w14:paraId="0BC4117C" w14:textId="77777777" w:rsidR="00D32205" w:rsidRDefault="00D32205">
            <w:pPr>
              <w:spacing w:line="320" w:lineRule="exact"/>
              <w:jc w:val="center"/>
              <w:rPr>
                <w:rFonts w:ascii="仿宋" w:eastAsia="仿宋" w:hAnsi="仿宋" w:cs="仿宋"/>
                <w:spacing w:val="-8"/>
                <w:sz w:val="20"/>
                <w:szCs w:val="20"/>
              </w:rPr>
            </w:pPr>
          </w:p>
        </w:tc>
        <w:tc>
          <w:tcPr>
            <w:tcW w:w="1114" w:type="dxa"/>
            <w:gridSpan w:val="2"/>
            <w:noWrap/>
            <w:vAlign w:val="center"/>
          </w:tcPr>
          <w:p w14:paraId="7BDF88DA" w14:textId="77777777" w:rsidR="00D32205" w:rsidRDefault="00000000">
            <w:pPr>
              <w:spacing w:line="320" w:lineRule="exact"/>
              <w:jc w:val="center"/>
              <w:rPr>
                <w:rFonts w:ascii="仿宋" w:eastAsia="仿宋" w:hAnsi="仿宋" w:cs="仿宋"/>
                <w:spacing w:val="-10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spacing w:val="-10"/>
                <w:sz w:val="20"/>
                <w:szCs w:val="20"/>
              </w:rPr>
              <w:t>身高(cm)</w:t>
            </w:r>
          </w:p>
          <w:p w14:paraId="499205FC" w14:textId="77777777" w:rsidR="00D32205" w:rsidRDefault="00000000">
            <w:pPr>
              <w:spacing w:line="320" w:lineRule="exact"/>
              <w:jc w:val="center"/>
              <w:rPr>
                <w:rFonts w:ascii="仿宋" w:eastAsia="仿宋" w:hAnsi="仿宋" w:cs="仿宋"/>
                <w:spacing w:val="-10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spacing w:val="-10"/>
                <w:sz w:val="20"/>
                <w:szCs w:val="20"/>
              </w:rPr>
              <w:t>/体重(</w:t>
            </w:r>
            <w:r>
              <w:rPr>
                <w:rFonts w:ascii="仿宋" w:eastAsia="仿宋" w:hAnsi="仿宋" w:cs="仿宋"/>
                <w:spacing w:val="-10"/>
                <w:sz w:val="20"/>
                <w:szCs w:val="20"/>
              </w:rPr>
              <w:t>kg)</w:t>
            </w:r>
          </w:p>
        </w:tc>
        <w:tc>
          <w:tcPr>
            <w:tcW w:w="1382" w:type="dxa"/>
            <w:gridSpan w:val="2"/>
            <w:noWrap/>
            <w:vAlign w:val="center"/>
          </w:tcPr>
          <w:p w14:paraId="01FC78E1" w14:textId="77777777" w:rsidR="00D32205" w:rsidRDefault="00D32205">
            <w:pPr>
              <w:spacing w:line="320" w:lineRule="exact"/>
              <w:jc w:val="center"/>
              <w:rPr>
                <w:rFonts w:ascii="仿宋" w:eastAsia="仿宋" w:hAnsi="仿宋" w:cs="仿宋"/>
                <w:spacing w:val="-10"/>
                <w:sz w:val="20"/>
                <w:szCs w:val="20"/>
              </w:rPr>
            </w:pPr>
          </w:p>
        </w:tc>
        <w:tc>
          <w:tcPr>
            <w:tcW w:w="2033" w:type="dxa"/>
            <w:gridSpan w:val="2"/>
            <w:vMerge/>
            <w:noWrap/>
            <w:vAlign w:val="center"/>
          </w:tcPr>
          <w:p w14:paraId="4DB60B88" w14:textId="77777777" w:rsidR="00D32205" w:rsidRDefault="00D32205">
            <w:pPr>
              <w:spacing w:line="320" w:lineRule="exact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</w:p>
        </w:tc>
      </w:tr>
      <w:tr w:rsidR="00D32205" w14:paraId="2DCAA0BC" w14:textId="77777777">
        <w:trPr>
          <w:cantSplit/>
          <w:trHeight w:val="454"/>
          <w:jc w:val="center"/>
        </w:trPr>
        <w:tc>
          <w:tcPr>
            <w:tcW w:w="1241" w:type="dxa"/>
            <w:noWrap/>
            <w:vAlign w:val="center"/>
          </w:tcPr>
          <w:p w14:paraId="03ADAEEE" w14:textId="77777777" w:rsidR="00D32205" w:rsidRDefault="00000000">
            <w:pPr>
              <w:spacing w:line="320" w:lineRule="exact"/>
              <w:jc w:val="center"/>
              <w:rPr>
                <w:rFonts w:ascii="仿宋" w:eastAsia="仿宋" w:hAnsi="仿宋" w:cs="仿宋"/>
                <w:spacing w:val="-10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spacing w:val="-10"/>
                <w:sz w:val="20"/>
                <w:szCs w:val="20"/>
              </w:rPr>
              <w:t>电子邮箱</w:t>
            </w:r>
          </w:p>
        </w:tc>
        <w:tc>
          <w:tcPr>
            <w:tcW w:w="2292" w:type="dxa"/>
            <w:gridSpan w:val="2"/>
            <w:noWrap/>
            <w:vAlign w:val="center"/>
          </w:tcPr>
          <w:p w14:paraId="391C827B" w14:textId="77777777" w:rsidR="00D32205" w:rsidRDefault="00D32205">
            <w:pPr>
              <w:spacing w:line="320" w:lineRule="exact"/>
              <w:jc w:val="center"/>
              <w:rPr>
                <w:rFonts w:ascii="仿宋" w:eastAsia="仿宋" w:hAnsi="仿宋" w:cs="仿宋"/>
                <w:spacing w:val="-10"/>
                <w:sz w:val="20"/>
                <w:szCs w:val="20"/>
              </w:rPr>
            </w:pPr>
          </w:p>
        </w:tc>
        <w:tc>
          <w:tcPr>
            <w:tcW w:w="1410" w:type="dxa"/>
            <w:gridSpan w:val="3"/>
            <w:noWrap/>
            <w:vAlign w:val="center"/>
          </w:tcPr>
          <w:p w14:paraId="15C66DFF" w14:textId="77777777" w:rsidR="00D32205" w:rsidRDefault="00000000">
            <w:pPr>
              <w:spacing w:line="320" w:lineRule="exact"/>
              <w:jc w:val="center"/>
              <w:rPr>
                <w:rFonts w:ascii="仿宋" w:eastAsia="仿宋" w:hAnsi="仿宋" w:cs="仿宋"/>
                <w:spacing w:val="-8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spacing w:val="-6"/>
                <w:sz w:val="20"/>
                <w:szCs w:val="20"/>
              </w:rPr>
              <w:t>手机号码</w:t>
            </w:r>
          </w:p>
        </w:tc>
        <w:tc>
          <w:tcPr>
            <w:tcW w:w="2496" w:type="dxa"/>
            <w:gridSpan w:val="4"/>
            <w:noWrap/>
            <w:vAlign w:val="center"/>
          </w:tcPr>
          <w:p w14:paraId="787683C9" w14:textId="77777777" w:rsidR="00D32205" w:rsidRDefault="00D32205">
            <w:pPr>
              <w:spacing w:line="320" w:lineRule="exact"/>
              <w:jc w:val="center"/>
              <w:rPr>
                <w:rFonts w:ascii="仿宋" w:eastAsia="仿宋" w:hAnsi="仿宋" w:cs="仿宋"/>
                <w:spacing w:val="-10"/>
                <w:sz w:val="20"/>
                <w:szCs w:val="20"/>
              </w:rPr>
            </w:pPr>
          </w:p>
        </w:tc>
        <w:tc>
          <w:tcPr>
            <w:tcW w:w="2033" w:type="dxa"/>
            <w:gridSpan w:val="2"/>
            <w:vMerge/>
            <w:noWrap/>
            <w:vAlign w:val="center"/>
          </w:tcPr>
          <w:p w14:paraId="75AAA00A" w14:textId="77777777" w:rsidR="00D32205" w:rsidRDefault="00D32205">
            <w:pPr>
              <w:spacing w:line="320" w:lineRule="exact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</w:p>
        </w:tc>
      </w:tr>
      <w:tr w:rsidR="00D32205" w14:paraId="544E32CB" w14:textId="77777777">
        <w:trPr>
          <w:cantSplit/>
          <w:trHeight w:val="454"/>
          <w:jc w:val="center"/>
        </w:trPr>
        <w:tc>
          <w:tcPr>
            <w:tcW w:w="1241" w:type="dxa"/>
            <w:noWrap/>
            <w:vAlign w:val="center"/>
          </w:tcPr>
          <w:p w14:paraId="518524F0" w14:textId="77777777" w:rsidR="00D32205" w:rsidRDefault="00000000">
            <w:pPr>
              <w:spacing w:line="320" w:lineRule="exact"/>
              <w:jc w:val="center"/>
              <w:rPr>
                <w:rFonts w:ascii="仿宋" w:eastAsia="仿宋" w:hAnsi="仿宋" w:cs="仿宋"/>
                <w:spacing w:val="-10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spacing w:val="-10"/>
                <w:sz w:val="20"/>
                <w:szCs w:val="20"/>
              </w:rPr>
              <w:t>英语水平</w:t>
            </w:r>
          </w:p>
        </w:tc>
        <w:tc>
          <w:tcPr>
            <w:tcW w:w="2292" w:type="dxa"/>
            <w:gridSpan w:val="2"/>
            <w:noWrap/>
            <w:vAlign w:val="center"/>
          </w:tcPr>
          <w:p w14:paraId="7BE6E074" w14:textId="77777777" w:rsidR="00D32205" w:rsidRDefault="00D32205">
            <w:pPr>
              <w:spacing w:line="320" w:lineRule="exact"/>
              <w:jc w:val="center"/>
              <w:rPr>
                <w:rFonts w:ascii="仿宋" w:eastAsia="仿宋" w:hAnsi="仿宋" w:cs="仿宋"/>
                <w:spacing w:val="-10"/>
                <w:sz w:val="20"/>
                <w:szCs w:val="20"/>
              </w:rPr>
            </w:pPr>
          </w:p>
        </w:tc>
        <w:tc>
          <w:tcPr>
            <w:tcW w:w="1410" w:type="dxa"/>
            <w:gridSpan w:val="3"/>
            <w:noWrap/>
            <w:vAlign w:val="center"/>
          </w:tcPr>
          <w:p w14:paraId="633DB71A" w14:textId="77777777" w:rsidR="00D32205" w:rsidRDefault="00000000">
            <w:pPr>
              <w:spacing w:line="320" w:lineRule="exact"/>
              <w:jc w:val="center"/>
              <w:rPr>
                <w:rFonts w:ascii="仿宋" w:eastAsia="仿宋" w:hAnsi="仿宋" w:cs="仿宋"/>
                <w:spacing w:val="-10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spacing w:val="-10"/>
                <w:sz w:val="20"/>
                <w:szCs w:val="20"/>
              </w:rPr>
              <w:t>身份证件</w:t>
            </w:r>
          </w:p>
          <w:p w14:paraId="51A64F1D" w14:textId="77777777" w:rsidR="00D32205" w:rsidRDefault="00000000">
            <w:pPr>
              <w:spacing w:line="320" w:lineRule="exact"/>
              <w:jc w:val="center"/>
              <w:rPr>
                <w:rFonts w:ascii="仿宋" w:eastAsia="仿宋" w:hAnsi="仿宋" w:cs="仿宋"/>
                <w:spacing w:val="-10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spacing w:val="-10"/>
                <w:sz w:val="20"/>
                <w:szCs w:val="20"/>
              </w:rPr>
              <w:t>号    码</w:t>
            </w:r>
          </w:p>
        </w:tc>
        <w:tc>
          <w:tcPr>
            <w:tcW w:w="4529" w:type="dxa"/>
            <w:gridSpan w:val="6"/>
            <w:noWrap/>
            <w:vAlign w:val="center"/>
          </w:tcPr>
          <w:p w14:paraId="7435F03C" w14:textId="77777777" w:rsidR="00D32205" w:rsidRDefault="00D32205">
            <w:pPr>
              <w:spacing w:line="320" w:lineRule="exact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</w:p>
        </w:tc>
      </w:tr>
      <w:tr w:rsidR="00D32205" w14:paraId="3AFE9878" w14:textId="77777777">
        <w:trPr>
          <w:cantSplit/>
          <w:trHeight w:val="454"/>
          <w:jc w:val="center"/>
        </w:trPr>
        <w:tc>
          <w:tcPr>
            <w:tcW w:w="1241" w:type="dxa"/>
            <w:noWrap/>
            <w:vAlign w:val="center"/>
          </w:tcPr>
          <w:p w14:paraId="56FF7F78" w14:textId="77777777" w:rsidR="00D32205" w:rsidRDefault="00000000">
            <w:pPr>
              <w:spacing w:line="320" w:lineRule="exact"/>
              <w:jc w:val="center"/>
              <w:rPr>
                <w:rFonts w:ascii="仿宋" w:eastAsia="仿宋" w:hAnsi="仿宋" w:cs="仿宋"/>
                <w:spacing w:val="-12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spacing w:val="-12"/>
                <w:sz w:val="20"/>
                <w:szCs w:val="20"/>
              </w:rPr>
              <w:t>家庭住址</w:t>
            </w:r>
          </w:p>
        </w:tc>
        <w:tc>
          <w:tcPr>
            <w:tcW w:w="8231" w:type="dxa"/>
            <w:gridSpan w:val="11"/>
            <w:noWrap/>
            <w:vAlign w:val="center"/>
          </w:tcPr>
          <w:p w14:paraId="22CA03C0" w14:textId="77777777" w:rsidR="00D32205" w:rsidRDefault="00D32205">
            <w:pPr>
              <w:spacing w:line="320" w:lineRule="exact"/>
              <w:jc w:val="left"/>
              <w:rPr>
                <w:rFonts w:ascii="仿宋" w:eastAsia="仿宋" w:hAnsi="仿宋" w:cs="仿宋"/>
                <w:sz w:val="20"/>
                <w:szCs w:val="20"/>
              </w:rPr>
            </w:pPr>
          </w:p>
        </w:tc>
      </w:tr>
      <w:tr w:rsidR="00D32205" w14:paraId="37B61C63" w14:textId="77777777">
        <w:trPr>
          <w:cantSplit/>
          <w:trHeight w:val="251"/>
          <w:jc w:val="center"/>
        </w:trPr>
        <w:tc>
          <w:tcPr>
            <w:tcW w:w="9472" w:type="dxa"/>
            <w:gridSpan w:val="12"/>
            <w:noWrap/>
            <w:vAlign w:val="center"/>
          </w:tcPr>
          <w:p w14:paraId="542C0484" w14:textId="77777777" w:rsidR="00D32205" w:rsidRDefault="00000000">
            <w:pPr>
              <w:tabs>
                <w:tab w:val="left" w:pos="0"/>
              </w:tabs>
              <w:ind w:right="8"/>
              <w:jc w:val="center"/>
              <w:rPr>
                <w:rFonts w:ascii="仿宋" w:eastAsia="仿宋" w:hAnsi="仿宋" w:cs="仿宋"/>
                <w:b/>
                <w:bCs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b/>
                <w:bCs/>
                <w:sz w:val="20"/>
                <w:szCs w:val="20"/>
              </w:rPr>
              <w:t>教　育　经　历（自 最 高 学 历 起 填 写）</w:t>
            </w:r>
          </w:p>
        </w:tc>
      </w:tr>
      <w:tr w:rsidR="00D32205" w14:paraId="4D7ECAA2" w14:textId="77777777">
        <w:trPr>
          <w:cantSplit/>
          <w:trHeight w:val="464"/>
          <w:jc w:val="center"/>
        </w:trPr>
        <w:tc>
          <w:tcPr>
            <w:tcW w:w="1241" w:type="dxa"/>
            <w:noWrap/>
            <w:vAlign w:val="center"/>
          </w:tcPr>
          <w:p w14:paraId="606BD309" w14:textId="77777777" w:rsidR="00D32205" w:rsidRDefault="00000000">
            <w:pPr>
              <w:spacing w:line="320" w:lineRule="exact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sz w:val="20"/>
                <w:szCs w:val="20"/>
              </w:rPr>
              <w:t>起止日期</w:t>
            </w:r>
          </w:p>
        </w:tc>
        <w:tc>
          <w:tcPr>
            <w:tcW w:w="2858" w:type="dxa"/>
            <w:gridSpan w:val="3"/>
            <w:noWrap/>
            <w:vAlign w:val="center"/>
          </w:tcPr>
          <w:p w14:paraId="238BEEA4" w14:textId="77777777" w:rsidR="00D32205" w:rsidRDefault="00000000">
            <w:pPr>
              <w:tabs>
                <w:tab w:val="left" w:pos="0"/>
              </w:tabs>
              <w:ind w:right="8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sz w:val="20"/>
                <w:szCs w:val="20"/>
              </w:rPr>
              <w:t>院校名称</w:t>
            </w:r>
          </w:p>
        </w:tc>
        <w:tc>
          <w:tcPr>
            <w:tcW w:w="1958" w:type="dxa"/>
            <w:gridSpan w:val="4"/>
            <w:noWrap/>
            <w:vAlign w:val="center"/>
          </w:tcPr>
          <w:p w14:paraId="4A4ED268" w14:textId="77777777" w:rsidR="00D32205" w:rsidRDefault="00000000">
            <w:pPr>
              <w:tabs>
                <w:tab w:val="left" w:pos="0"/>
              </w:tabs>
              <w:ind w:right="8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sz w:val="20"/>
                <w:szCs w:val="20"/>
              </w:rPr>
              <w:t>专  业</w:t>
            </w:r>
          </w:p>
        </w:tc>
        <w:tc>
          <w:tcPr>
            <w:tcW w:w="1091" w:type="dxa"/>
            <w:noWrap/>
            <w:vAlign w:val="center"/>
          </w:tcPr>
          <w:p w14:paraId="4CEACEE6" w14:textId="77777777" w:rsidR="00D32205" w:rsidRDefault="00000000">
            <w:pPr>
              <w:tabs>
                <w:tab w:val="left" w:pos="0"/>
              </w:tabs>
              <w:ind w:right="8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sz w:val="20"/>
                <w:szCs w:val="20"/>
              </w:rPr>
              <w:t>学历</w:t>
            </w:r>
          </w:p>
          <w:p w14:paraId="671035B4" w14:textId="77777777" w:rsidR="00D32205" w:rsidRDefault="00000000">
            <w:pPr>
              <w:tabs>
                <w:tab w:val="left" w:pos="0"/>
              </w:tabs>
              <w:ind w:right="8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sz w:val="20"/>
                <w:szCs w:val="20"/>
              </w:rPr>
              <w:t>性质</w:t>
            </w:r>
          </w:p>
        </w:tc>
        <w:tc>
          <w:tcPr>
            <w:tcW w:w="794" w:type="dxa"/>
            <w:gridSpan w:val="2"/>
            <w:noWrap/>
            <w:vAlign w:val="center"/>
          </w:tcPr>
          <w:p w14:paraId="73E926A9" w14:textId="77777777" w:rsidR="00D32205" w:rsidRDefault="00000000">
            <w:pPr>
              <w:tabs>
                <w:tab w:val="left" w:pos="0"/>
              </w:tabs>
              <w:ind w:right="8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sz w:val="20"/>
                <w:szCs w:val="20"/>
              </w:rPr>
              <w:t>学制</w:t>
            </w:r>
          </w:p>
          <w:p w14:paraId="527D0D4A" w14:textId="77777777" w:rsidR="00D32205" w:rsidRDefault="00000000">
            <w:pPr>
              <w:tabs>
                <w:tab w:val="left" w:pos="0"/>
              </w:tabs>
              <w:ind w:right="8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sz w:val="20"/>
                <w:szCs w:val="20"/>
              </w:rPr>
              <w:t>（年）</w:t>
            </w:r>
          </w:p>
        </w:tc>
        <w:tc>
          <w:tcPr>
            <w:tcW w:w="1530" w:type="dxa"/>
            <w:noWrap/>
            <w:vAlign w:val="center"/>
          </w:tcPr>
          <w:p w14:paraId="2273BF4E" w14:textId="77777777" w:rsidR="00D32205" w:rsidRDefault="00000000">
            <w:pPr>
              <w:tabs>
                <w:tab w:val="left" w:pos="0"/>
              </w:tabs>
              <w:ind w:right="8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sz w:val="20"/>
                <w:szCs w:val="20"/>
              </w:rPr>
              <w:t>毕业/肄业</w:t>
            </w:r>
          </w:p>
        </w:tc>
      </w:tr>
      <w:tr w:rsidR="00D32205" w14:paraId="00D2FF6C" w14:textId="77777777">
        <w:trPr>
          <w:cantSplit/>
          <w:trHeight w:val="435"/>
          <w:jc w:val="center"/>
        </w:trPr>
        <w:tc>
          <w:tcPr>
            <w:tcW w:w="1241" w:type="dxa"/>
            <w:noWrap/>
            <w:vAlign w:val="center"/>
          </w:tcPr>
          <w:p w14:paraId="143084A4" w14:textId="77777777" w:rsidR="00D32205" w:rsidRDefault="00D32205">
            <w:pPr>
              <w:spacing w:line="320" w:lineRule="exact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</w:p>
        </w:tc>
        <w:tc>
          <w:tcPr>
            <w:tcW w:w="2858" w:type="dxa"/>
            <w:gridSpan w:val="3"/>
            <w:noWrap/>
            <w:vAlign w:val="center"/>
          </w:tcPr>
          <w:p w14:paraId="245D4E9D" w14:textId="77777777" w:rsidR="00D32205" w:rsidRDefault="00D32205">
            <w:pPr>
              <w:tabs>
                <w:tab w:val="left" w:pos="0"/>
              </w:tabs>
              <w:ind w:right="8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</w:p>
        </w:tc>
        <w:tc>
          <w:tcPr>
            <w:tcW w:w="1958" w:type="dxa"/>
            <w:gridSpan w:val="4"/>
            <w:noWrap/>
            <w:vAlign w:val="center"/>
          </w:tcPr>
          <w:p w14:paraId="2A9D9801" w14:textId="77777777" w:rsidR="00D32205" w:rsidRDefault="00D32205">
            <w:pPr>
              <w:tabs>
                <w:tab w:val="left" w:pos="0"/>
              </w:tabs>
              <w:ind w:right="8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</w:p>
        </w:tc>
        <w:tc>
          <w:tcPr>
            <w:tcW w:w="1091" w:type="dxa"/>
            <w:noWrap/>
            <w:vAlign w:val="center"/>
          </w:tcPr>
          <w:p w14:paraId="7ADD3653" w14:textId="77777777" w:rsidR="00D32205" w:rsidRDefault="00D32205">
            <w:pPr>
              <w:tabs>
                <w:tab w:val="left" w:pos="0"/>
              </w:tabs>
              <w:ind w:right="8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</w:p>
        </w:tc>
        <w:tc>
          <w:tcPr>
            <w:tcW w:w="794" w:type="dxa"/>
            <w:gridSpan w:val="2"/>
            <w:noWrap/>
            <w:vAlign w:val="center"/>
          </w:tcPr>
          <w:p w14:paraId="137A17CC" w14:textId="77777777" w:rsidR="00D32205" w:rsidRDefault="00D32205">
            <w:pPr>
              <w:tabs>
                <w:tab w:val="left" w:pos="0"/>
              </w:tabs>
              <w:ind w:right="8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</w:p>
        </w:tc>
        <w:tc>
          <w:tcPr>
            <w:tcW w:w="1530" w:type="dxa"/>
            <w:noWrap/>
            <w:vAlign w:val="center"/>
          </w:tcPr>
          <w:p w14:paraId="4DEFBA83" w14:textId="77777777" w:rsidR="00D32205" w:rsidRDefault="00000000">
            <w:pPr>
              <w:tabs>
                <w:tab w:val="left" w:pos="0"/>
              </w:tabs>
              <w:ind w:right="8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  <w:r>
              <w:rPr>
                <w:rFonts w:ascii="仿宋" w:eastAsia="仿宋" w:hAnsi="仿宋" w:cs="仿宋"/>
                <w:sz w:val="20"/>
                <w:szCs w:val="20"/>
              </w:rPr>
              <w:sym w:font="Wingdings 2" w:char="00A3"/>
            </w:r>
            <w:r>
              <w:rPr>
                <w:rFonts w:ascii="仿宋" w:eastAsia="仿宋" w:hAnsi="仿宋" w:cs="仿宋" w:hint="eastAsia"/>
                <w:sz w:val="20"/>
                <w:szCs w:val="20"/>
              </w:rPr>
              <w:t xml:space="preserve">毕业 </w:t>
            </w:r>
            <w:r>
              <w:rPr>
                <w:rFonts w:ascii="仿宋" w:eastAsia="仿宋" w:hAnsi="仿宋" w:cs="仿宋" w:hint="eastAsia"/>
                <w:sz w:val="20"/>
                <w:szCs w:val="20"/>
              </w:rPr>
              <w:sym w:font="Wingdings 2" w:char="00A3"/>
            </w:r>
            <w:r>
              <w:rPr>
                <w:rFonts w:ascii="仿宋" w:eastAsia="仿宋" w:hAnsi="仿宋" w:cs="仿宋" w:hint="eastAsia"/>
                <w:sz w:val="20"/>
                <w:szCs w:val="20"/>
              </w:rPr>
              <w:t>肄业</w:t>
            </w:r>
          </w:p>
        </w:tc>
      </w:tr>
      <w:tr w:rsidR="00D32205" w14:paraId="0312A045" w14:textId="77777777">
        <w:trPr>
          <w:cantSplit/>
          <w:trHeight w:val="491"/>
          <w:jc w:val="center"/>
        </w:trPr>
        <w:tc>
          <w:tcPr>
            <w:tcW w:w="1241" w:type="dxa"/>
            <w:noWrap/>
            <w:vAlign w:val="center"/>
          </w:tcPr>
          <w:p w14:paraId="399D7ED1" w14:textId="77777777" w:rsidR="00D32205" w:rsidRDefault="00D32205">
            <w:pPr>
              <w:spacing w:line="320" w:lineRule="exact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</w:p>
        </w:tc>
        <w:tc>
          <w:tcPr>
            <w:tcW w:w="2858" w:type="dxa"/>
            <w:gridSpan w:val="3"/>
            <w:noWrap/>
            <w:vAlign w:val="center"/>
          </w:tcPr>
          <w:p w14:paraId="6A16F4B0" w14:textId="77777777" w:rsidR="00D32205" w:rsidRDefault="00D32205">
            <w:pPr>
              <w:tabs>
                <w:tab w:val="left" w:pos="0"/>
              </w:tabs>
              <w:ind w:right="8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</w:p>
        </w:tc>
        <w:tc>
          <w:tcPr>
            <w:tcW w:w="1958" w:type="dxa"/>
            <w:gridSpan w:val="4"/>
            <w:noWrap/>
            <w:vAlign w:val="center"/>
          </w:tcPr>
          <w:p w14:paraId="0DB5E44C" w14:textId="77777777" w:rsidR="00D32205" w:rsidRDefault="00D32205">
            <w:pPr>
              <w:tabs>
                <w:tab w:val="left" w:pos="0"/>
              </w:tabs>
              <w:ind w:right="8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</w:p>
        </w:tc>
        <w:tc>
          <w:tcPr>
            <w:tcW w:w="1091" w:type="dxa"/>
            <w:noWrap/>
            <w:vAlign w:val="center"/>
          </w:tcPr>
          <w:p w14:paraId="160401B7" w14:textId="77777777" w:rsidR="00D32205" w:rsidRDefault="00D32205">
            <w:pPr>
              <w:tabs>
                <w:tab w:val="left" w:pos="0"/>
              </w:tabs>
              <w:ind w:right="8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</w:p>
        </w:tc>
        <w:tc>
          <w:tcPr>
            <w:tcW w:w="794" w:type="dxa"/>
            <w:gridSpan w:val="2"/>
            <w:noWrap/>
            <w:vAlign w:val="center"/>
          </w:tcPr>
          <w:p w14:paraId="32C2959C" w14:textId="77777777" w:rsidR="00D32205" w:rsidRDefault="00D32205">
            <w:pPr>
              <w:tabs>
                <w:tab w:val="left" w:pos="0"/>
              </w:tabs>
              <w:ind w:right="8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</w:p>
        </w:tc>
        <w:tc>
          <w:tcPr>
            <w:tcW w:w="1530" w:type="dxa"/>
            <w:noWrap/>
            <w:vAlign w:val="center"/>
          </w:tcPr>
          <w:p w14:paraId="6DF24A20" w14:textId="77777777" w:rsidR="00D32205" w:rsidRDefault="00000000">
            <w:pPr>
              <w:tabs>
                <w:tab w:val="left" w:pos="0"/>
              </w:tabs>
              <w:ind w:right="8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  <w:r>
              <w:rPr>
                <w:rFonts w:ascii="仿宋" w:eastAsia="仿宋" w:hAnsi="仿宋" w:cs="仿宋"/>
                <w:sz w:val="20"/>
                <w:szCs w:val="20"/>
              </w:rPr>
              <w:sym w:font="Wingdings 2" w:char="00A3"/>
            </w:r>
            <w:r>
              <w:rPr>
                <w:rFonts w:ascii="仿宋" w:eastAsia="仿宋" w:hAnsi="仿宋" w:cs="仿宋" w:hint="eastAsia"/>
                <w:sz w:val="20"/>
                <w:szCs w:val="20"/>
              </w:rPr>
              <w:t xml:space="preserve">毕业 </w:t>
            </w:r>
            <w:r>
              <w:rPr>
                <w:rFonts w:ascii="仿宋" w:eastAsia="仿宋" w:hAnsi="仿宋" w:cs="仿宋" w:hint="eastAsia"/>
                <w:sz w:val="20"/>
                <w:szCs w:val="20"/>
              </w:rPr>
              <w:sym w:font="Wingdings 2" w:char="00A3"/>
            </w:r>
            <w:r>
              <w:rPr>
                <w:rFonts w:ascii="仿宋" w:eastAsia="仿宋" w:hAnsi="仿宋" w:cs="仿宋" w:hint="eastAsia"/>
                <w:sz w:val="20"/>
                <w:szCs w:val="20"/>
              </w:rPr>
              <w:t>肄业</w:t>
            </w:r>
          </w:p>
        </w:tc>
      </w:tr>
      <w:tr w:rsidR="00D32205" w14:paraId="673D6DDC" w14:textId="77777777">
        <w:trPr>
          <w:cantSplit/>
          <w:trHeight w:val="469"/>
          <w:jc w:val="center"/>
        </w:trPr>
        <w:tc>
          <w:tcPr>
            <w:tcW w:w="9472" w:type="dxa"/>
            <w:gridSpan w:val="12"/>
            <w:noWrap/>
            <w:vAlign w:val="center"/>
          </w:tcPr>
          <w:p w14:paraId="7C9B273E" w14:textId="77777777" w:rsidR="00D32205" w:rsidRDefault="00000000">
            <w:pPr>
              <w:tabs>
                <w:tab w:val="left" w:pos="0"/>
              </w:tabs>
              <w:ind w:right="8"/>
              <w:jc w:val="center"/>
              <w:rPr>
                <w:rFonts w:ascii="仿宋" w:eastAsia="仿宋" w:hAnsi="仿宋" w:cs="仿宋"/>
                <w:b/>
                <w:bCs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b/>
                <w:bCs/>
                <w:sz w:val="20"/>
                <w:szCs w:val="20"/>
              </w:rPr>
              <w:t>实　习　经　历（最 近 一 份）</w:t>
            </w:r>
          </w:p>
        </w:tc>
      </w:tr>
      <w:tr w:rsidR="00D32205" w14:paraId="19B436D4" w14:textId="77777777">
        <w:trPr>
          <w:cantSplit/>
          <w:trHeight w:val="283"/>
          <w:jc w:val="center"/>
        </w:trPr>
        <w:tc>
          <w:tcPr>
            <w:tcW w:w="1241" w:type="dxa"/>
            <w:vMerge w:val="restart"/>
            <w:noWrap/>
            <w:vAlign w:val="center"/>
          </w:tcPr>
          <w:p w14:paraId="3AAC76E6" w14:textId="77777777" w:rsidR="00D32205" w:rsidRDefault="00000000">
            <w:pPr>
              <w:spacing w:line="320" w:lineRule="exact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sz w:val="20"/>
                <w:szCs w:val="20"/>
              </w:rPr>
              <w:t>实习经历</w:t>
            </w:r>
          </w:p>
        </w:tc>
        <w:tc>
          <w:tcPr>
            <w:tcW w:w="2858" w:type="dxa"/>
            <w:gridSpan w:val="3"/>
            <w:noWrap/>
            <w:vAlign w:val="center"/>
          </w:tcPr>
          <w:p w14:paraId="055A3791" w14:textId="77777777" w:rsidR="00D32205" w:rsidRDefault="00000000">
            <w:pPr>
              <w:spacing w:line="320" w:lineRule="exact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sz w:val="20"/>
                <w:szCs w:val="20"/>
              </w:rPr>
              <w:t>起止日期</w:t>
            </w:r>
          </w:p>
        </w:tc>
        <w:tc>
          <w:tcPr>
            <w:tcW w:w="3843" w:type="dxa"/>
            <w:gridSpan w:val="7"/>
            <w:noWrap/>
            <w:vAlign w:val="center"/>
          </w:tcPr>
          <w:p w14:paraId="71125944" w14:textId="77777777" w:rsidR="00D32205" w:rsidRDefault="00000000">
            <w:pPr>
              <w:tabs>
                <w:tab w:val="left" w:pos="0"/>
              </w:tabs>
              <w:ind w:right="8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sz w:val="20"/>
                <w:szCs w:val="20"/>
              </w:rPr>
              <w:t>工作单位</w:t>
            </w:r>
          </w:p>
        </w:tc>
        <w:tc>
          <w:tcPr>
            <w:tcW w:w="1530" w:type="dxa"/>
            <w:noWrap/>
            <w:vAlign w:val="center"/>
          </w:tcPr>
          <w:p w14:paraId="67F76A41" w14:textId="77777777" w:rsidR="00D32205" w:rsidRDefault="00000000">
            <w:pPr>
              <w:tabs>
                <w:tab w:val="left" w:pos="0"/>
              </w:tabs>
              <w:ind w:right="8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sz w:val="20"/>
                <w:szCs w:val="20"/>
              </w:rPr>
              <w:t>薪酬</w:t>
            </w:r>
          </w:p>
        </w:tc>
      </w:tr>
      <w:tr w:rsidR="00D32205" w14:paraId="093728BA" w14:textId="77777777">
        <w:trPr>
          <w:cantSplit/>
          <w:trHeight w:val="385"/>
          <w:jc w:val="center"/>
        </w:trPr>
        <w:tc>
          <w:tcPr>
            <w:tcW w:w="1241" w:type="dxa"/>
            <w:vMerge/>
            <w:noWrap/>
            <w:vAlign w:val="center"/>
          </w:tcPr>
          <w:p w14:paraId="31A8161E" w14:textId="77777777" w:rsidR="00D32205" w:rsidRDefault="00D32205">
            <w:pPr>
              <w:spacing w:line="320" w:lineRule="exact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</w:p>
        </w:tc>
        <w:tc>
          <w:tcPr>
            <w:tcW w:w="2858" w:type="dxa"/>
            <w:gridSpan w:val="3"/>
            <w:noWrap/>
            <w:vAlign w:val="center"/>
          </w:tcPr>
          <w:p w14:paraId="18655218" w14:textId="77777777" w:rsidR="00D32205" w:rsidRDefault="00000000">
            <w:pPr>
              <w:spacing w:line="320" w:lineRule="exact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sz w:val="20"/>
                <w:szCs w:val="20"/>
              </w:rPr>
              <w:t>-</w:t>
            </w:r>
          </w:p>
        </w:tc>
        <w:tc>
          <w:tcPr>
            <w:tcW w:w="3843" w:type="dxa"/>
            <w:gridSpan w:val="7"/>
            <w:noWrap/>
            <w:vAlign w:val="center"/>
          </w:tcPr>
          <w:p w14:paraId="020B2A5B" w14:textId="77777777" w:rsidR="00D32205" w:rsidRDefault="00D32205">
            <w:pPr>
              <w:tabs>
                <w:tab w:val="left" w:pos="0"/>
              </w:tabs>
              <w:ind w:right="8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</w:p>
        </w:tc>
        <w:tc>
          <w:tcPr>
            <w:tcW w:w="1530" w:type="dxa"/>
            <w:noWrap/>
            <w:vAlign w:val="center"/>
          </w:tcPr>
          <w:p w14:paraId="01648B0D" w14:textId="77777777" w:rsidR="00D32205" w:rsidRDefault="00D32205">
            <w:pPr>
              <w:tabs>
                <w:tab w:val="left" w:pos="0"/>
              </w:tabs>
              <w:ind w:right="8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</w:p>
        </w:tc>
      </w:tr>
      <w:tr w:rsidR="00D32205" w14:paraId="7727A313" w14:textId="77777777">
        <w:trPr>
          <w:cantSplit/>
          <w:trHeight w:val="1230"/>
          <w:jc w:val="center"/>
        </w:trPr>
        <w:tc>
          <w:tcPr>
            <w:tcW w:w="1241" w:type="dxa"/>
            <w:vMerge/>
            <w:noWrap/>
            <w:vAlign w:val="center"/>
          </w:tcPr>
          <w:p w14:paraId="2422181F" w14:textId="77777777" w:rsidR="00D32205" w:rsidRDefault="00D32205">
            <w:pPr>
              <w:spacing w:line="320" w:lineRule="exact"/>
              <w:rPr>
                <w:sz w:val="20"/>
                <w:szCs w:val="20"/>
              </w:rPr>
            </w:pPr>
          </w:p>
        </w:tc>
        <w:tc>
          <w:tcPr>
            <w:tcW w:w="8231" w:type="dxa"/>
            <w:gridSpan w:val="11"/>
            <w:noWrap/>
            <w:vAlign w:val="center"/>
          </w:tcPr>
          <w:p w14:paraId="4B041896" w14:textId="77777777" w:rsidR="00D32205" w:rsidRDefault="00000000">
            <w:pPr>
              <w:spacing w:line="320" w:lineRule="exact"/>
              <w:rPr>
                <w:rFonts w:ascii="仿宋" w:eastAsia="仿宋" w:hAnsi="仿宋" w:cs="仿宋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sz w:val="20"/>
                <w:szCs w:val="20"/>
              </w:rPr>
              <w:t>具体工作内容：</w:t>
            </w:r>
          </w:p>
          <w:p w14:paraId="77300ECD" w14:textId="77777777" w:rsidR="00D32205" w:rsidRDefault="00D32205">
            <w:pPr>
              <w:spacing w:line="320" w:lineRule="exact"/>
              <w:rPr>
                <w:rFonts w:ascii="仿宋" w:eastAsia="仿宋" w:hAnsi="仿宋" w:cs="仿宋"/>
                <w:sz w:val="20"/>
                <w:szCs w:val="20"/>
              </w:rPr>
            </w:pPr>
          </w:p>
          <w:p w14:paraId="09B4C649" w14:textId="77777777" w:rsidR="00D32205" w:rsidRDefault="00D32205">
            <w:pPr>
              <w:spacing w:line="320" w:lineRule="exact"/>
              <w:rPr>
                <w:rFonts w:ascii="仿宋" w:eastAsia="仿宋" w:hAnsi="仿宋" w:cs="仿宋"/>
                <w:sz w:val="20"/>
                <w:szCs w:val="20"/>
              </w:rPr>
            </w:pPr>
          </w:p>
        </w:tc>
      </w:tr>
      <w:tr w:rsidR="00D32205" w14:paraId="3E8CBCCB" w14:textId="77777777">
        <w:trPr>
          <w:cantSplit/>
          <w:trHeight w:val="1430"/>
          <w:jc w:val="center"/>
        </w:trPr>
        <w:tc>
          <w:tcPr>
            <w:tcW w:w="1241" w:type="dxa"/>
            <w:noWrap/>
            <w:vAlign w:val="center"/>
          </w:tcPr>
          <w:p w14:paraId="46A817D2" w14:textId="77777777" w:rsidR="00D32205" w:rsidRDefault="00000000">
            <w:pPr>
              <w:spacing w:line="320" w:lineRule="exact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sz w:val="20"/>
                <w:szCs w:val="20"/>
              </w:rPr>
              <w:t>自我评价</w:t>
            </w:r>
          </w:p>
          <w:p w14:paraId="39A6C04F" w14:textId="77777777" w:rsidR="00D32205" w:rsidRDefault="00000000">
            <w:pPr>
              <w:spacing w:line="320" w:lineRule="exact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sz w:val="20"/>
                <w:szCs w:val="20"/>
              </w:rPr>
              <w:t>及奖惩情况</w:t>
            </w:r>
          </w:p>
        </w:tc>
        <w:tc>
          <w:tcPr>
            <w:tcW w:w="8231" w:type="dxa"/>
            <w:gridSpan w:val="11"/>
            <w:noWrap/>
            <w:vAlign w:val="center"/>
          </w:tcPr>
          <w:p w14:paraId="4D2C7B8D" w14:textId="77777777" w:rsidR="00D32205" w:rsidRDefault="00D32205">
            <w:pPr>
              <w:spacing w:line="320" w:lineRule="exact"/>
              <w:rPr>
                <w:rFonts w:ascii="仿宋" w:eastAsia="仿宋" w:hAnsi="仿宋" w:cs="仿宋"/>
                <w:sz w:val="20"/>
                <w:szCs w:val="20"/>
              </w:rPr>
            </w:pPr>
          </w:p>
        </w:tc>
      </w:tr>
      <w:tr w:rsidR="00D32205" w14:paraId="05EE585A" w14:textId="77777777">
        <w:trPr>
          <w:cantSplit/>
          <w:trHeight w:val="454"/>
          <w:jc w:val="center"/>
        </w:trPr>
        <w:tc>
          <w:tcPr>
            <w:tcW w:w="1241" w:type="dxa"/>
            <w:vMerge w:val="restart"/>
            <w:noWrap/>
            <w:vAlign w:val="center"/>
          </w:tcPr>
          <w:p w14:paraId="38339927" w14:textId="77777777" w:rsidR="00D32205" w:rsidRDefault="00000000">
            <w:pPr>
              <w:spacing w:line="320" w:lineRule="exact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sz w:val="20"/>
                <w:szCs w:val="20"/>
              </w:rPr>
              <w:t>家庭主要</w:t>
            </w:r>
          </w:p>
          <w:p w14:paraId="2E874C1A" w14:textId="77777777" w:rsidR="00D32205" w:rsidRDefault="00000000">
            <w:pPr>
              <w:spacing w:line="320" w:lineRule="exact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sz w:val="20"/>
                <w:szCs w:val="20"/>
              </w:rPr>
              <w:t>成员及重</w:t>
            </w:r>
          </w:p>
          <w:p w14:paraId="177F609B" w14:textId="77777777" w:rsidR="00D32205" w:rsidRDefault="00000000">
            <w:pPr>
              <w:spacing w:line="320" w:lineRule="exact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sz w:val="20"/>
                <w:szCs w:val="20"/>
              </w:rPr>
              <w:t>要社会关</w:t>
            </w:r>
          </w:p>
          <w:p w14:paraId="0CA9E803" w14:textId="77777777" w:rsidR="00D32205" w:rsidRDefault="00000000">
            <w:pPr>
              <w:spacing w:line="320" w:lineRule="exact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sz w:val="20"/>
                <w:szCs w:val="20"/>
              </w:rPr>
              <w:t>系</w:t>
            </w:r>
          </w:p>
        </w:tc>
        <w:tc>
          <w:tcPr>
            <w:tcW w:w="1257" w:type="dxa"/>
            <w:noWrap/>
            <w:vAlign w:val="center"/>
          </w:tcPr>
          <w:p w14:paraId="6D367C6D" w14:textId="77777777" w:rsidR="00D32205" w:rsidRDefault="00000000">
            <w:pPr>
              <w:spacing w:line="320" w:lineRule="exact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sz w:val="20"/>
                <w:szCs w:val="20"/>
              </w:rPr>
              <w:t>称 谓</w:t>
            </w:r>
          </w:p>
        </w:tc>
        <w:tc>
          <w:tcPr>
            <w:tcW w:w="1711" w:type="dxa"/>
            <w:gridSpan w:val="3"/>
            <w:noWrap/>
            <w:vAlign w:val="center"/>
          </w:tcPr>
          <w:p w14:paraId="5E504A6C" w14:textId="77777777" w:rsidR="00D32205" w:rsidRDefault="00000000">
            <w:pPr>
              <w:spacing w:line="320" w:lineRule="exact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sz w:val="20"/>
                <w:szCs w:val="20"/>
              </w:rPr>
              <w:t>姓名</w:t>
            </w:r>
          </w:p>
        </w:tc>
        <w:tc>
          <w:tcPr>
            <w:tcW w:w="851" w:type="dxa"/>
            <w:gridSpan w:val="2"/>
            <w:noWrap/>
            <w:vAlign w:val="center"/>
          </w:tcPr>
          <w:p w14:paraId="4943EF92" w14:textId="77777777" w:rsidR="00D32205" w:rsidRDefault="00000000">
            <w:pPr>
              <w:spacing w:line="320" w:lineRule="exact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sz w:val="20"/>
                <w:szCs w:val="20"/>
              </w:rPr>
              <w:t>年龄</w:t>
            </w:r>
          </w:p>
        </w:tc>
        <w:tc>
          <w:tcPr>
            <w:tcW w:w="997" w:type="dxa"/>
            <w:noWrap/>
            <w:vAlign w:val="center"/>
          </w:tcPr>
          <w:p w14:paraId="4E4A81D0" w14:textId="77777777" w:rsidR="00D32205" w:rsidRDefault="00000000">
            <w:pPr>
              <w:spacing w:line="320" w:lineRule="exact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sz w:val="20"/>
                <w:szCs w:val="20"/>
              </w:rPr>
              <w:t>政治</w:t>
            </w:r>
          </w:p>
          <w:p w14:paraId="1B62F73C" w14:textId="77777777" w:rsidR="00D32205" w:rsidRDefault="00000000">
            <w:pPr>
              <w:spacing w:line="320" w:lineRule="exact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sz w:val="20"/>
                <w:szCs w:val="20"/>
              </w:rPr>
              <w:t>面貌</w:t>
            </w:r>
          </w:p>
        </w:tc>
        <w:tc>
          <w:tcPr>
            <w:tcW w:w="3415" w:type="dxa"/>
            <w:gridSpan w:val="4"/>
            <w:noWrap/>
            <w:vAlign w:val="center"/>
          </w:tcPr>
          <w:p w14:paraId="3EB37723" w14:textId="77777777" w:rsidR="00D32205" w:rsidRDefault="00000000">
            <w:pPr>
              <w:spacing w:line="320" w:lineRule="exact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sz w:val="20"/>
                <w:szCs w:val="20"/>
              </w:rPr>
              <w:t>工作单位及职务</w:t>
            </w:r>
          </w:p>
        </w:tc>
      </w:tr>
      <w:tr w:rsidR="00D32205" w14:paraId="19777F07" w14:textId="77777777">
        <w:trPr>
          <w:cantSplit/>
          <w:trHeight w:val="454"/>
          <w:jc w:val="center"/>
        </w:trPr>
        <w:tc>
          <w:tcPr>
            <w:tcW w:w="1241" w:type="dxa"/>
            <w:vMerge/>
            <w:noWrap/>
            <w:vAlign w:val="center"/>
          </w:tcPr>
          <w:p w14:paraId="23C037FC" w14:textId="77777777" w:rsidR="00D32205" w:rsidRDefault="00D32205">
            <w:pPr>
              <w:spacing w:line="320" w:lineRule="exact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</w:p>
        </w:tc>
        <w:tc>
          <w:tcPr>
            <w:tcW w:w="1257" w:type="dxa"/>
            <w:noWrap/>
            <w:vAlign w:val="center"/>
          </w:tcPr>
          <w:p w14:paraId="2030765F" w14:textId="77777777" w:rsidR="00D32205" w:rsidRDefault="00D32205">
            <w:pPr>
              <w:spacing w:line="320" w:lineRule="exact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</w:p>
        </w:tc>
        <w:tc>
          <w:tcPr>
            <w:tcW w:w="1711" w:type="dxa"/>
            <w:gridSpan w:val="3"/>
            <w:noWrap/>
            <w:vAlign w:val="center"/>
          </w:tcPr>
          <w:p w14:paraId="7E39DA59" w14:textId="77777777" w:rsidR="00D32205" w:rsidRDefault="00D32205">
            <w:pPr>
              <w:spacing w:line="320" w:lineRule="exact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</w:p>
        </w:tc>
        <w:tc>
          <w:tcPr>
            <w:tcW w:w="851" w:type="dxa"/>
            <w:gridSpan w:val="2"/>
            <w:noWrap/>
            <w:vAlign w:val="center"/>
          </w:tcPr>
          <w:p w14:paraId="0C7A7F3F" w14:textId="77777777" w:rsidR="00D32205" w:rsidRDefault="00D32205">
            <w:pPr>
              <w:spacing w:line="320" w:lineRule="exact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</w:p>
        </w:tc>
        <w:tc>
          <w:tcPr>
            <w:tcW w:w="997" w:type="dxa"/>
            <w:noWrap/>
            <w:vAlign w:val="center"/>
          </w:tcPr>
          <w:p w14:paraId="5270518D" w14:textId="77777777" w:rsidR="00D32205" w:rsidRDefault="00D32205">
            <w:pPr>
              <w:spacing w:line="320" w:lineRule="exact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</w:p>
        </w:tc>
        <w:tc>
          <w:tcPr>
            <w:tcW w:w="3415" w:type="dxa"/>
            <w:gridSpan w:val="4"/>
            <w:noWrap/>
            <w:vAlign w:val="center"/>
          </w:tcPr>
          <w:p w14:paraId="39F57ADF" w14:textId="77777777" w:rsidR="00D32205" w:rsidRDefault="00D32205">
            <w:pPr>
              <w:spacing w:line="320" w:lineRule="exact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</w:p>
        </w:tc>
      </w:tr>
      <w:tr w:rsidR="00D32205" w14:paraId="786CA625" w14:textId="77777777">
        <w:trPr>
          <w:cantSplit/>
          <w:trHeight w:val="454"/>
          <w:jc w:val="center"/>
        </w:trPr>
        <w:tc>
          <w:tcPr>
            <w:tcW w:w="1241" w:type="dxa"/>
            <w:vMerge/>
            <w:noWrap/>
            <w:vAlign w:val="center"/>
          </w:tcPr>
          <w:p w14:paraId="1850E3FF" w14:textId="77777777" w:rsidR="00D32205" w:rsidRDefault="00D32205">
            <w:pPr>
              <w:spacing w:line="320" w:lineRule="exact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</w:p>
        </w:tc>
        <w:tc>
          <w:tcPr>
            <w:tcW w:w="1257" w:type="dxa"/>
            <w:noWrap/>
            <w:vAlign w:val="center"/>
          </w:tcPr>
          <w:p w14:paraId="724766CE" w14:textId="77777777" w:rsidR="00D32205" w:rsidRDefault="00D32205">
            <w:pPr>
              <w:spacing w:line="320" w:lineRule="exact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</w:p>
        </w:tc>
        <w:tc>
          <w:tcPr>
            <w:tcW w:w="1711" w:type="dxa"/>
            <w:gridSpan w:val="3"/>
            <w:noWrap/>
            <w:vAlign w:val="center"/>
          </w:tcPr>
          <w:p w14:paraId="383FDD61" w14:textId="77777777" w:rsidR="00D32205" w:rsidRDefault="00D32205">
            <w:pPr>
              <w:spacing w:line="320" w:lineRule="exact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</w:p>
        </w:tc>
        <w:tc>
          <w:tcPr>
            <w:tcW w:w="851" w:type="dxa"/>
            <w:gridSpan w:val="2"/>
            <w:noWrap/>
            <w:vAlign w:val="center"/>
          </w:tcPr>
          <w:p w14:paraId="051CA57D" w14:textId="77777777" w:rsidR="00D32205" w:rsidRDefault="00D32205">
            <w:pPr>
              <w:spacing w:line="320" w:lineRule="exact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</w:p>
        </w:tc>
        <w:tc>
          <w:tcPr>
            <w:tcW w:w="997" w:type="dxa"/>
            <w:noWrap/>
            <w:vAlign w:val="center"/>
          </w:tcPr>
          <w:p w14:paraId="37055852" w14:textId="77777777" w:rsidR="00D32205" w:rsidRDefault="00D32205">
            <w:pPr>
              <w:spacing w:line="320" w:lineRule="exact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</w:p>
        </w:tc>
        <w:tc>
          <w:tcPr>
            <w:tcW w:w="3415" w:type="dxa"/>
            <w:gridSpan w:val="4"/>
            <w:noWrap/>
            <w:vAlign w:val="center"/>
          </w:tcPr>
          <w:p w14:paraId="631A0632" w14:textId="77777777" w:rsidR="00D32205" w:rsidRDefault="00D32205">
            <w:pPr>
              <w:spacing w:line="320" w:lineRule="exact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</w:p>
        </w:tc>
      </w:tr>
      <w:tr w:rsidR="00D32205" w14:paraId="547F6F22" w14:textId="77777777">
        <w:trPr>
          <w:cantSplit/>
          <w:trHeight w:val="454"/>
          <w:jc w:val="center"/>
        </w:trPr>
        <w:tc>
          <w:tcPr>
            <w:tcW w:w="1241" w:type="dxa"/>
            <w:vMerge w:val="restart"/>
            <w:noWrap/>
            <w:vAlign w:val="center"/>
          </w:tcPr>
          <w:p w14:paraId="7B2ECE8D" w14:textId="77777777" w:rsidR="00D32205" w:rsidRDefault="00000000">
            <w:pPr>
              <w:spacing w:line="320" w:lineRule="exact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sz w:val="20"/>
                <w:szCs w:val="20"/>
              </w:rPr>
              <w:t>紧急</w:t>
            </w:r>
          </w:p>
          <w:p w14:paraId="4DB6F3D4" w14:textId="77777777" w:rsidR="00D32205" w:rsidRDefault="00000000">
            <w:pPr>
              <w:spacing w:line="320" w:lineRule="exact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sz w:val="20"/>
                <w:szCs w:val="20"/>
              </w:rPr>
              <w:t>联系人</w:t>
            </w:r>
          </w:p>
        </w:tc>
        <w:tc>
          <w:tcPr>
            <w:tcW w:w="1257" w:type="dxa"/>
            <w:noWrap/>
            <w:vAlign w:val="center"/>
          </w:tcPr>
          <w:p w14:paraId="7EB4E88C" w14:textId="77777777" w:rsidR="00D32205" w:rsidRDefault="00000000">
            <w:pPr>
              <w:spacing w:line="320" w:lineRule="exact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sz w:val="20"/>
                <w:szCs w:val="20"/>
              </w:rPr>
              <w:t>与本人关系</w:t>
            </w:r>
          </w:p>
        </w:tc>
        <w:tc>
          <w:tcPr>
            <w:tcW w:w="1711" w:type="dxa"/>
            <w:gridSpan w:val="3"/>
            <w:noWrap/>
            <w:vAlign w:val="center"/>
          </w:tcPr>
          <w:p w14:paraId="7D4A4F92" w14:textId="77777777" w:rsidR="00D32205" w:rsidRDefault="00000000">
            <w:pPr>
              <w:spacing w:line="320" w:lineRule="exact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sz w:val="20"/>
                <w:szCs w:val="20"/>
              </w:rPr>
              <w:t>姓名</w:t>
            </w:r>
          </w:p>
        </w:tc>
        <w:tc>
          <w:tcPr>
            <w:tcW w:w="851" w:type="dxa"/>
            <w:gridSpan w:val="2"/>
            <w:noWrap/>
            <w:vAlign w:val="center"/>
          </w:tcPr>
          <w:p w14:paraId="26DB990A" w14:textId="77777777" w:rsidR="00D32205" w:rsidRDefault="00000000">
            <w:pPr>
              <w:spacing w:line="320" w:lineRule="exact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sz w:val="20"/>
                <w:szCs w:val="20"/>
              </w:rPr>
              <w:t>年龄</w:t>
            </w:r>
          </w:p>
        </w:tc>
        <w:tc>
          <w:tcPr>
            <w:tcW w:w="997" w:type="dxa"/>
            <w:noWrap/>
            <w:vAlign w:val="center"/>
          </w:tcPr>
          <w:p w14:paraId="518AD7FE" w14:textId="77777777" w:rsidR="00D32205" w:rsidRDefault="00000000">
            <w:pPr>
              <w:spacing w:line="320" w:lineRule="exact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sz w:val="20"/>
                <w:szCs w:val="20"/>
              </w:rPr>
              <w:t>联系</w:t>
            </w:r>
          </w:p>
          <w:p w14:paraId="568D106D" w14:textId="77777777" w:rsidR="00D32205" w:rsidRDefault="00000000">
            <w:pPr>
              <w:spacing w:line="320" w:lineRule="exact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sz w:val="20"/>
                <w:szCs w:val="20"/>
              </w:rPr>
              <w:t>方式</w:t>
            </w:r>
          </w:p>
        </w:tc>
        <w:tc>
          <w:tcPr>
            <w:tcW w:w="3415" w:type="dxa"/>
            <w:gridSpan w:val="4"/>
            <w:noWrap/>
            <w:vAlign w:val="center"/>
          </w:tcPr>
          <w:p w14:paraId="7CBC07AD" w14:textId="77777777" w:rsidR="00D32205" w:rsidRDefault="00000000">
            <w:pPr>
              <w:spacing w:line="320" w:lineRule="exact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sz w:val="20"/>
                <w:szCs w:val="20"/>
              </w:rPr>
              <w:t>详细地址</w:t>
            </w:r>
          </w:p>
        </w:tc>
      </w:tr>
      <w:tr w:rsidR="00D32205" w14:paraId="55A7A7C6" w14:textId="77777777">
        <w:trPr>
          <w:cantSplit/>
          <w:trHeight w:val="454"/>
          <w:jc w:val="center"/>
        </w:trPr>
        <w:tc>
          <w:tcPr>
            <w:tcW w:w="1241" w:type="dxa"/>
            <w:vMerge/>
            <w:noWrap/>
            <w:vAlign w:val="center"/>
          </w:tcPr>
          <w:p w14:paraId="37D74BC9" w14:textId="77777777" w:rsidR="00D32205" w:rsidRDefault="00D32205">
            <w:pPr>
              <w:spacing w:line="320" w:lineRule="exact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</w:p>
        </w:tc>
        <w:tc>
          <w:tcPr>
            <w:tcW w:w="1257" w:type="dxa"/>
            <w:noWrap/>
            <w:vAlign w:val="center"/>
          </w:tcPr>
          <w:p w14:paraId="59832F17" w14:textId="77777777" w:rsidR="00D32205" w:rsidRDefault="00D32205">
            <w:pPr>
              <w:spacing w:line="320" w:lineRule="exact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</w:p>
        </w:tc>
        <w:tc>
          <w:tcPr>
            <w:tcW w:w="1711" w:type="dxa"/>
            <w:gridSpan w:val="3"/>
            <w:noWrap/>
            <w:vAlign w:val="center"/>
          </w:tcPr>
          <w:p w14:paraId="18B273BA" w14:textId="77777777" w:rsidR="00D32205" w:rsidRDefault="00D32205">
            <w:pPr>
              <w:spacing w:line="320" w:lineRule="exact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</w:p>
        </w:tc>
        <w:tc>
          <w:tcPr>
            <w:tcW w:w="851" w:type="dxa"/>
            <w:gridSpan w:val="2"/>
            <w:noWrap/>
            <w:vAlign w:val="center"/>
          </w:tcPr>
          <w:p w14:paraId="110E6F67" w14:textId="77777777" w:rsidR="00D32205" w:rsidRDefault="00D32205">
            <w:pPr>
              <w:spacing w:line="320" w:lineRule="exact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</w:p>
        </w:tc>
        <w:tc>
          <w:tcPr>
            <w:tcW w:w="997" w:type="dxa"/>
            <w:noWrap/>
            <w:vAlign w:val="center"/>
          </w:tcPr>
          <w:p w14:paraId="71D48B2C" w14:textId="77777777" w:rsidR="00D32205" w:rsidRDefault="00D32205">
            <w:pPr>
              <w:spacing w:line="320" w:lineRule="exact"/>
              <w:jc w:val="center"/>
              <w:rPr>
                <w:rFonts w:ascii="仿宋" w:eastAsia="仿宋" w:hAnsi="仿宋" w:cs="仿宋"/>
                <w:sz w:val="20"/>
                <w:szCs w:val="20"/>
              </w:rPr>
            </w:pPr>
          </w:p>
        </w:tc>
        <w:tc>
          <w:tcPr>
            <w:tcW w:w="3415" w:type="dxa"/>
            <w:gridSpan w:val="4"/>
            <w:noWrap/>
            <w:vAlign w:val="center"/>
          </w:tcPr>
          <w:p w14:paraId="01EBFF24" w14:textId="77777777" w:rsidR="00D32205" w:rsidRDefault="00D32205">
            <w:pPr>
              <w:spacing w:line="320" w:lineRule="exact"/>
              <w:rPr>
                <w:rFonts w:ascii="仿宋" w:eastAsia="仿宋" w:hAnsi="仿宋" w:cs="仿宋"/>
                <w:sz w:val="20"/>
                <w:szCs w:val="20"/>
              </w:rPr>
            </w:pPr>
          </w:p>
        </w:tc>
      </w:tr>
      <w:tr w:rsidR="00D32205" w14:paraId="7C0D72A5" w14:textId="77777777">
        <w:trPr>
          <w:cantSplit/>
          <w:trHeight w:val="674"/>
          <w:jc w:val="center"/>
        </w:trPr>
        <w:tc>
          <w:tcPr>
            <w:tcW w:w="2498" w:type="dxa"/>
            <w:gridSpan w:val="2"/>
            <w:noWrap/>
            <w:vAlign w:val="center"/>
          </w:tcPr>
          <w:p w14:paraId="1BDC2A68" w14:textId="77777777" w:rsidR="00D32205" w:rsidRDefault="00000000">
            <w:pPr>
              <w:spacing w:line="320" w:lineRule="exact"/>
              <w:jc w:val="center"/>
              <w:rPr>
                <w:rFonts w:ascii="仿宋" w:eastAsia="仿宋" w:hAnsi="仿宋" w:cs="仿宋"/>
                <w:b/>
                <w:bCs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b/>
                <w:bCs/>
                <w:sz w:val="20"/>
                <w:szCs w:val="20"/>
              </w:rPr>
              <w:t>本人承诺</w:t>
            </w:r>
          </w:p>
        </w:tc>
        <w:tc>
          <w:tcPr>
            <w:tcW w:w="6974" w:type="dxa"/>
            <w:gridSpan w:val="10"/>
            <w:noWrap/>
            <w:vAlign w:val="center"/>
          </w:tcPr>
          <w:p w14:paraId="6853893B" w14:textId="77777777" w:rsidR="00D32205" w:rsidRDefault="00000000">
            <w:pPr>
              <w:spacing w:line="320" w:lineRule="exact"/>
              <w:jc w:val="right"/>
              <w:rPr>
                <w:rFonts w:ascii="仿宋" w:eastAsia="仿宋" w:hAnsi="仿宋" w:cs="仿宋"/>
                <w:b/>
                <w:bCs/>
                <w:kern w:val="0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b/>
                <w:bCs/>
                <w:kern w:val="0"/>
                <w:sz w:val="20"/>
                <w:szCs w:val="20"/>
              </w:rPr>
              <w:t>本人所填写上列各项内容均属事实，所提供的个人信息和证明材料真实准确</w:t>
            </w:r>
          </w:p>
          <w:p w14:paraId="67C49823" w14:textId="77777777" w:rsidR="00D32205" w:rsidRDefault="00000000">
            <w:pPr>
              <w:spacing w:line="320" w:lineRule="exact"/>
              <w:jc w:val="right"/>
              <w:rPr>
                <w:rFonts w:ascii="仿宋" w:eastAsia="仿宋" w:hAnsi="仿宋" w:cs="仿宋"/>
                <w:b/>
                <w:bCs/>
                <w:kern w:val="0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b/>
                <w:bCs/>
                <w:kern w:val="0"/>
                <w:sz w:val="20"/>
                <w:szCs w:val="20"/>
              </w:rPr>
              <w:t>本人签名：               日期：   年   月   日</w:t>
            </w:r>
          </w:p>
        </w:tc>
      </w:tr>
    </w:tbl>
    <w:p w14:paraId="2AF40E6B" w14:textId="77777777" w:rsidR="00D32205" w:rsidRPr="00105BB2" w:rsidRDefault="00D32205" w:rsidP="00105BB2">
      <w:pPr>
        <w:spacing w:line="20" w:lineRule="exact"/>
        <w:rPr>
          <w:rFonts w:ascii="仿宋" w:eastAsia="仿宋" w:hAnsi="仿宋" w:cs="仿宋" w:hint="eastAsia"/>
          <w:spacing w:val="8"/>
          <w:kern w:val="0"/>
          <w:sz w:val="24"/>
        </w:rPr>
      </w:pPr>
    </w:p>
    <w:sectPr w:rsidR="00D32205" w:rsidRPr="00105BB2">
      <w:footerReference w:type="default" r:id="rId7"/>
      <w:pgSz w:w="11906" w:h="16838"/>
      <w:pgMar w:top="1440" w:right="1080" w:bottom="1440" w:left="1080" w:header="851" w:footer="992" w:gutter="0"/>
      <w:pgNumType w:fmt="numberInDash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FE5CE2" w14:textId="77777777" w:rsidR="00E9279A" w:rsidRDefault="00E9279A">
      <w:r>
        <w:separator/>
      </w:r>
    </w:p>
  </w:endnote>
  <w:endnote w:type="continuationSeparator" w:id="0">
    <w:p w14:paraId="4C44F22E" w14:textId="77777777" w:rsidR="00E9279A" w:rsidRDefault="00E927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 2">
    <w:altName w:val="Wingdings"/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5F0D13" w14:textId="77777777" w:rsidR="00D32205" w:rsidRDefault="00000000">
    <w:pPr>
      <w:pStyle w:val="a7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C0C5AB7" wp14:editId="11010C1B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703A1151" w14:textId="77777777" w:rsidR="00D32205" w:rsidRDefault="00000000">
                          <w:pPr>
                            <w:pStyle w:val="a7"/>
                            <w:rPr>
                              <w:rFonts w:ascii="Times New Roman" w:hAnsi="Times New Roman" w:cs="Times New Roman"/>
                              <w:sz w:val="24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4"/>
                            </w:rPr>
                            <w:fldChar w:fldCharType="begin"/>
                          </w:r>
                          <w:r>
                            <w:rPr>
                              <w:rFonts w:ascii="Times New Roman" w:hAnsi="Times New Roman" w:cs="Times New Roman"/>
                              <w:sz w:val="24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ascii="Times New Roman" w:hAnsi="Times New Roman" w:cs="Times New Roman"/>
                              <w:sz w:val="24"/>
                            </w:rPr>
                            <w:fldChar w:fldCharType="separate"/>
                          </w:r>
                          <w:r>
                            <w:rPr>
                              <w:rFonts w:ascii="Times New Roman" w:hAnsi="Times New Roman" w:cs="Times New Roman"/>
                              <w:sz w:val="24"/>
                            </w:rPr>
                            <w:t>- 24 -</w:t>
                          </w:r>
                          <w:r>
                            <w:rPr>
                              <w:rFonts w:ascii="Times New Roman" w:hAnsi="Times New Roman" w:cs="Times New Roman"/>
                              <w:sz w:val="24"/>
                            </w:rPr>
                            <w:fldChar w:fldCharType="end"/>
                          </w:r>
                        </w:p>
                      </w:txbxContent>
                    </wps:txbx>
                    <wps:bodyPr wrap="none" lIns="0" tIns="0" rIns="0" bIns="0" upright="1">
                      <a:spAutoFit/>
                    </wps:bodyPr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rect id="文本框 1" o:spid="_x0000_s1026" o:spt="1" style="position:absolute;left:0pt;margin-top:0pt;height:144pt;width:144pt;mso-position-horizontal:center;mso-position-horizontal-relative:margin;mso-wrap-style:none;z-index:251659264;mso-width-relative:page;mso-height-relative:page;" filled="f" stroked="f" coordsize="21600,21600" o:gfxdata="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">
              <v:fill on="f" focussize="0,0"/>
              <v:stroke on="f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7"/>
                      <w:rPr>
                        <w:rFonts w:ascii="Times New Roman" w:hAnsi="Times New Roman" w:cs="Times New Roman"/>
                        <w:sz w:val="24"/>
                      </w:rPr>
                    </w:pPr>
                    <w:r>
                      <w:rPr>
                        <w:rFonts w:ascii="Times New Roman" w:hAnsi="Times New Roman" w:cs="Times New Roman"/>
                        <w:sz w:val="24"/>
                      </w:rPr>
                      <w:fldChar w:fldCharType="begin"/>
                    </w:r>
                    <w:r>
                      <w:rPr>
                        <w:rFonts w:ascii="Times New Roman" w:hAnsi="Times New Roman" w:cs="Times New Roman"/>
                        <w:sz w:val="24"/>
                      </w:rPr>
                      <w:instrText xml:space="preserve"> PAGE  \* MERGEFORMAT </w:instrText>
                    </w:r>
                    <w:r>
                      <w:rPr>
                        <w:rFonts w:ascii="Times New Roman" w:hAnsi="Times New Roman" w:cs="Times New Roman"/>
                        <w:sz w:val="24"/>
                      </w:rPr>
                      <w:fldChar w:fldCharType="separate"/>
                    </w:r>
                    <w:r>
                      <w:rPr>
                        <w:rFonts w:ascii="Times New Roman" w:hAnsi="Times New Roman" w:cs="Times New Roman"/>
                        <w:sz w:val="24"/>
                      </w:rPr>
                      <w:t>- 24 -</w:t>
                    </w:r>
                    <w:r>
                      <w:rPr>
                        <w:rFonts w:ascii="Times New Roman" w:hAnsi="Times New Roman" w:cs="Times New Roman"/>
                        <w:sz w:val="24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93E0090" w14:textId="77777777" w:rsidR="00E9279A" w:rsidRDefault="00E9279A">
      <w:r>
        <w:separator/>
      </w:r>
    </w:p>
  </w:footnote>
  <w:footnote w:type="continuationSeparator" w:id="0">
    <w:p w14:paraId="7F288B33" w14:textId="77777777" w:rsidR="00E9279A" w:rsidRDefault="00E9279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bordersDoNotSurroundHeader/>
  <w:bordersDoNotSurroundFooter/>
  <w:defaultTabStop w:val="420"/>
  <w:drawingGridHorizontalSpacing w:val="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WwMDcxMrA0MbQwsTRT0lEKTi0uzszPAykwrAUA/w5jeiwAAAA="/>
    <w:docVar w:name="commondata" w:val="eyJoZGlkIjoiYjI3N2RjYmY2M2M2ZWFhNWUyODI4Nzc2OTU0Y2ZiNWYifQ=="/>
  </w:docVars>
  <w:rsids>
    <w:rsidRoot w:val="00E20BB2"/>
    <w:rsid w:val="000431B2"/>
    <w:rsid w:val="00044B26"/>
    <w:rsid w:val="00046896"/>
    <w:rsid w:val="00091E19"/>
    <w:rsid w:val="00096B67"/>
    <w:rsid w:val="000C1A5C"/>
    <w:rsid w:val="000C4354"/>
    <w:rsid w:val="0010006F"/>
    <w:rsid w:val="00105BB2"/>
    <w:rsid w:val="00113FD8"/>
    <w:rsid w:val="001B358C"/>
    <w:rsid w:val="0020752B"/>
    <w:rsid w:val="00212CD6"/>
    <w:rsid w:val="00223299"/>
    <w:rsid w:val="0024268C"/>
    <w:rsid w:val="0026546C"/>
    <w:rsid w:val="002738F7"/>
    <w:rsid w:val="002964F7"/>
    <w:rsid w:val="002B60E9"/>
    <w:rsid w:val="002C3B50"/>
    <w:rsid w:val="002F770C"/>
    <w:rsid w:val="00346749"/>
    <w:rsid w:val="003536B8"/>
    <w:rsid w:val="00383AD1"/>
    <w:rsid w:val="004315E7"/>
    <w:rsid w:val="004412D7"/>
    <w:rsid w:val="00442F59"/>
    <w:rsid w:val="00456BC7"/>
    <w:rsid w:val="00474929"/>
    <w:rsid w:val="004A7D96"/>
    <w:rsid w:val="004D09E9"/>
    <w:rsid w:val="004E261F"/>
    <w:rsid w:val="005132D2"/>
    <w:rsid w:val="005253C4"/>
    <w:rsid w:val="00537D03"/>
    <w:rsid w:val="0056420A"/>
    <w:rsid w:val="00577865"/>
    <w:rsid w:val="005B7485"/>
    <w:rsid w:val="006543CC"/>
    <w:rsid w:val="00676D25"/>
    <w:rsid w:val="006F5104"/>
    <w:rsid w:val="007163F2"/>
    <w:rsid w:val="007416CE"/>
    <w:rsid w:val="007656EA"/>
    <w:rsid w:val="007B031B"/>
    <w:rsid w:val="007B710A"/>
    <w:rsid w:val="008043A2"/>
    <w:rsid w:val="00850F66"/>
    <w:rsid w:val="008541BB"/>
    <w:rsid w:val="00857F18"/>
    <w:rsid w:val="0088401B"/>
    <w:rsid w:val="008A676C"/>
    <w:rsid w:val="008B36F2"/>
    <w:rsid w:val="008B745E"/>
    <w:rsid w:val="008E1F3F"/>
    <w:rsid w:val="008E639A"/>
    <w:rsid w:val="00943A83"/>
    <w:rsid w:val="0095183F"/>
    <w:rsid w:val="009575F5"/>
    <w:rsid w:val="00991F18"/>
    <w:rsid w:val="009A1DBF"/>
    <w:rsid w:val="009A4CE8"/>
    <w:rsid w:val="009B0007"/>
    <w:rsid w:val="009D2142"/>
    <w:rsid w:val="009D4C07"/>
    <w:rsid w:val="00A00271"/>
    <w:rsid w:val="00A127CD"/>
    <w:rsid w:val="00A53F79"/>
    <w:rsid w:val="00A732A4"/>
    <w:rsid w:val="00AA544B"/>
    <w:rsid w:val="00AA60D3"/>
    <w:rsid w:val="00AB3075"/>
    <w:rsid w:val="00AC1FA4"/>
    <w:rsid w:val="00B259B0"/>
    <w:rsid w:val="00B62A41"/>
    <w:rsid w:val="00B86E40"/>
    <w:rsid w:val="00B91DCE"/>
    <w:rsid w:val="00BC3994"/>
    <w:rsid w:val="00C7021B"/>
    <w:rsid w:val="00CB1AF6"/>
    <w:rsid w:val="00D02B31"/>
    <w:rsid w:val="00D32205"/>
    <w:rsid w:val="00D4061D"/>
    <w:rsid w:val="00D548D3"/>
    <w:rsid w:val="00D87366"/>
    <w:rsid w:val="00DB6B1E"/>
    <w:rsid w:val="00DB70FA"/>
    <w:rsid w:val="00DF1794"/>
    <w:rsid w:val="00E11160"/>
    <w:rsid w:val="00E20BB2"/>
    <w:rsid w:val="00E42710"/>
    <w:rsid w:val="00E44F62"/>
    <w:rsid w:val="00E9279A"/>
    <w:rsid w:val="00EC2088"/>
    <w:rsid w:val="00F531F4"/>
    <w:rsid w:val="00FB2911"/>
    <w:rsid w:val="01E64E3E"/>
    <w:rsid w:val="02977151"/>
    <w:rsid w:val="034C5DDD"/>
    <w:rsid w:val="03B40029"/>
    <w:rsid w:val="042C292F"/>
    <w:rsid w:val="04AE65EF"/>
    <w:rsid w:val="04BA369C"/>
    <w:rsid w:val="051A1D3F"/>
    <w:rsid w:val="051B48E4"/>
    <w:rsid w:val="053C3C09"/>
    <w:rsid w:val="05784688"/>
    <w:rsid w:val="0593229A"/>
    <w:rsid w:val="05C52C59"/>
    <w:rsid w:val="05DD7DD0"/>
    <w:rsid w:val="066C6FCD"/>
    <w:rsid w:val="06953C6E"/>
    <w:rsid w:val="06D35661"/>
    <w:rsid w:val="0750133F"/>
    <w:rsid w:val="07694D40"/>
    <w:rsid w:val="0776721C"/>
    <w:rsid w:val="07F55565"/>
    <w:rsid w:val="08417E8F"/>
    <w:rsid w:val="08761F72"/>
    <w:rsid w:val="090B0353"/>
    <w:rsid w:val="091F748D"/>
    <w:rsid w:val="0A49298B"/>
    <w:rsid w:val="0A5F1DDC"/>
    <w:rsid w:val="0A7649BF"/>
    <w:rsid w:val="0A935A27"/>
    <w:rsid w:val="0AC664CA"/>
    <w:rsid w:val="0ADB664E"/>
    <w:rsid w:val="0BB025B1"/>
    <w:rsid w:val="0CC67D3A"/>
    <w:rsid w:val="0D865813"/>
    <w:rsid w:val="0DB17358"/>
    <w:rsid w:val="0DF37DAA"/>
    <w:rsid w:val="0E1C44E1"/>
    <w:rsid w:val="0E7955FA"/>
    <w:rsid w:val="0EC60D89"/>
    <w:rsid w:val="0F497138"/>
    <w:rsid w:val="0F900C80"/>
    <w:rsid w:val="0F9A760D"/>
    <w:rsid w:val="0FA16D9F"/>
    <w:rsid w:val="0FB80C59"/>
    <w:rsid w:val="10B5133E"/>
    <w:rsid w:val="112D6DB7"/>
    <w:rsid w:val="113575DC"/>
    <w:rsid w:val="115303D9"/>
    <w:rsid w:val="11B30AFD"/>
    <w:rsid w:val="11BF5B69"/>
    <w:rsid w:val="120E7E2E"/>
    <w:rsid w:val="126E3550"/>
    <w:rsid w:val="12A362A5"/>
    <w:rsid w:val="13250277"/>
    <w:rsid w:val="1387261E"/>
    <w:rsid w:val="13B92B95"/>
    <w:rsid w:val="13DC48D2"/>
    <w:rsid w:val="14461455"/>
    <w:rsid w:val="14AB558B"/>
    <w:rsid w:val="14C31B92"/>
    <w:rsid w:val="14F6076B"/>
    <w:rsid w:val="150749E5"/>
    <w:rsid w:val="15BD14C2"/>
    <w:rsid w:val="15C914F5"/>
    <w:rsid w:val="1686784D"/>
    <w:rsid w:val="1687351E"/>
    <w:rsid w:val="16D7443F"/>
    <w:rsid w:val="16DF4180"/>
    <w:rsid w:val="16FD53A3"/>
    <w:rsid w:val="17136A72"/>
    <w:rsid w:val="174138DB"/>
    <w:rsid w:val="17573E38"/>
    <w:rsid w:val="17A4557E"/>
    <w:rsid w:val="17D87786"/>
    <w:rsid w:val="18070276"/>
    <w:rsid w:val="18082618"/>
    <w:rsid w:val="186A7009"/>
    <w:rsid w:val="18771EBD"/>
    <w:rsid w:val="188165F9"/>
    <w:rsid w:val="18950FCD"/>
    <w:rsid w:val="18E96379"/>
    <w:rsid w:val="19346138"/>
    <w:rsid w:val="194933EA"/>
    <w:rsid w:val="195E76F0"/>
    <w:rsid w:val="19B54304"/>
    <w:rsid w:val="19BA0800"/>
    <w:rsid w:val="1B076218"/>
    <w:rsid w:val="1B1B65C8"/>
    <w:rsid w:val="1B424FD5"/>
    <w:rsid w:val="1B484B61"/>
    <w:rsid w:val="1B4D25C5"/>
    <w:rsid w:val="1BCA6316"/>
    <w:rsid w:val="1C0D353E"/>
    <w:rsid w:val="1CAA1D0C"/>
    <w:rsid w:val="1CB4782A"/>
    <w:rsid w:val="1CF12DDB"/>
    <w:rsid w:val="1CFC7954"/>
    <w:rsid w:val="1D5C29E0"/>
    <w:rsid w:val="1D872F2B"/>
    <w:rsid w:val="1DC06682"/>
    <w:rsid w:val="1DE76493"/>
    <w:rsid w:val="1E52226B"/>
    <w:rsid w:val="1E5A5F71"/>
    <w:rsid w:val="1E5D6A64"/>
    <w:rsid w:val="1E8D3743"/>
    <w:rsid w:val="1E910E00"/>
    <w:rsid w:val="1F1548C5"/>
    <w:rsid w:val="1F270FCA"/>
    <w:rsid w:val="1F88490B"/>
    <w:rsid w:val="1F983637"/>
    <w:rsid w:val="1FB64C56"/>
    <w:rsid w:val="2123099F"/>
    <w:rsid w:val="213708DF"/>
    <w:rsid w:val="218B079B"/>
    <w:rsid w:val="218B7F57"/>
    <w:rsid w:val="222277C2"/>
    <w:rsid w:val="224E3B83"/>
    <w:rsid w:val="225F55E0"/>
    <w:rsid w:val="22F2045C"/>
    <w:rsid w:val="234A15FD"/>
    <w:rsid w:val="234D22C5"/>
    <w:rsid w:val="238A4FA9"/>
    <w:rsid w:val="23A246CE"/>
    <w:rsid w:val="23B35752"/>
    <w:rsid w:val="23C0092E"/>
    <w:rsid w:val="24292DE1"/>
    <w:rsid w:val="248C2198"/>
    <w:rsid w:val="24FD7C1A"/>
    <w:rsid w:val="250945D0"/>
    <w:rsid w:val="25675B8B"/>
    <w:rsid w:val="25C8597B"/>
    <w:rsid w:val="25D96EC9"/>
    <w:rsid w:val="25F01D07"/>
    <w:rsid w:val="26573A5D"/>
    <w:rsid w:val="265D2AC3"/>
    <w:rsid w:val="2668146D"/>
    <w:rsid w:val="268F6A48"/>
    <w:rsid w:val="26B114B6"/>
    <w:rsid w:val="27130152"/>
    <w:rsid w:val="27240E8C"/>
    <w:rsid w:val="2725674E"/>
    <w:rsid w:val="273D1D3F"/>
    <w:rsid w:val="278B1CD1"/>
    <w:rsid w:val="27CF74C7"/>
    <w:rsid w:val="27EC4956"/>
    <w:rsid w:val="2839375E"/>
    <w:rsid w:val="292E053F"/>
    <w:rsid w:val="298F2A21"/>
    <w:rsid w:val="2A352B7D"/>
    <w:rsid w:val="2A711C46"/>
    <w:rsid w:val="2AAB533F"/>
    <w:rsid w:val="2AF57A4E"/>
    <w:rsid w:val="2B502953"/>
    <w:rsid w:val="2B504A73"/>
    <w:rsid w:val="2C446B45"/>
    <w:rsid w:val="2C6A7FF1"/>
    <w:rsid w:val="2CAA3B62"/>
    <w:rsid w:val="2CD95601"/>
    <w:rsid w:val="2D6B67F5"/>
    <w:rsid w:val="2D7A53FB"/>
    <w:rsid w:val="2DE44AE7"/>
    <w:rsid w:val="2DEA0B99"/>
    <w:rsid w:val="2DEE5C20"/>
    <w:rsid w:val="2E004558"/>
    <w:rsid w:val="2E9449D7"/>
    <w:rsid w:val="2FFA53BD"/>
    <w:rsid w:val="300D5668"/>
    <w:rsid w:val="310C70B4"/>
    <w:rsid w:val="311C787E"/>
    <w:rsid w:val="322E2E18"/>
    <w:rsid w:val="32DE2F33"/>
    <w:rsid w:val="330C020E"/>
    <w:rsid w:val="33D11ED0"/>
    <w:rsid w:val="34103D9A"/>
    <w:rsid w:val="34513907"/>
    <w:rsid w:val="34A969FA"/>
    <w:rsid w:val="34EC06E9"/>
    <w:rsid w:val="34FC6D71"/>
    <w:rsid w:val="352A26B7"/>
    <w:rsid w:val="35F111EC"/>
    <w:rsid w:val="3611637F"/>
    <w:rsid w:val="36335E35"/>
    <w:rsid w:val="365645E0"/>
    <w:rsid w:val="369222F9"/>
    <w:rsid w:val="36A20848"/>
    <w:rsid w:val="370C2515"/>
    <w:rsid w:val="372D728E"/>
    <w:rsid w:val="374107CC"/>
    <w:rsid w:val="37430699"/>
    <w:rsid w:val="380375BE"/>
    <w:rsid w:val="388671DB"/>
    <w:rsid w:val="394B6AA1"/>
    <w:rsid w:val="395B532A"/>
    <w:rsid w:val="398E0806"/>
    <w:rsid w:val="39AE496D"/>
    <w:rsid w:val="3A8B3C53"/>
    <w:rsid w:val="3AAA570C"/>
    <w:rsid w:val="3B0A0B40"/>
    <w:rsid w:val="3B1224A2"/>
    <w:rsid w:val="3B302B31"/>
    <w:rsid w:val="3B3A3075"/>
    <w:rsid w:val="3B5D7800"/>
    <w:rsid w:val="3BB00B53"/>
    <w:rsid w:val="3C070419"/>
    <w:rsid w:val="3C1A69EE"/>
    <w:rsid w:val="3C9D47F4"/>
    <w:rsid w:val="3CD60CFD"/>
    <w:rsid w:val="3CF14C51"/>
    <w:rsid w:val="3D5E09DF"/>
    <w:rsid w:val="3D813865"/>
    <w:rsid w:val="3E662CBD"/>
    <w:rsid w:val="3E9320BE"/>
    <w:rsid w:val="3EA9161B"/>
    <w:rsid w:val="3ED739C5"/>
    <w:rsid w:val="3F6E2B40"/>
    <w:rsid w:val="3F904D2C"/>
    <w:rsid w:val="40C86BF5"/>
    <w:rsid w:val="40E31C30"/>
    <w:rsid w:val="419075EB"/>
    <w:rsid w:val="41A57B7B"/>
    <w:rsid w:val="42222315"/>
    <w:rsid w:val="428E23A3"/>
    <w:rsid w:val="428F6F66"/>
    <w:rsid w:val="42975EDD"/>
    <w:rsid w:val="43231383"/>
    <w:rsid w:val="43484C83"/>
    <w:rsid w:val="44B66ADC"/>
    <w:rsid w:val="44C86198"/>
    <w:rsid w:val="44D3538F"/>
    <w:rsid w:val="45062A26"/>
    <w:rsid w:val="457B5C4D"/>
    <w:rsid w:val="457E11A1"/>
    <w:rsid w:val="458D51A8"/>
    <w:rsid w:val="45F7190D"/>
    <w:rsid w:val="46D9647C"/>
    <w:rsid w:val="46F95A39"/>
    <w:rsid w:val="474C0056"/>
    <w:rsid w:val="47544BE7"/>
    <w:rsid w:val="47D137B2"/>
    <w:rsid w:val="481D7B99"/>
    <w:rsid w:val="48AA205F"/>
    <w:rsid w:val="491722F1"/>
    <w:rsid w:val="49C33849"/>
    <w:rsid w:val="4A067C36"/>
    <w:rsid w:val="4A4E65BD"/>
    <w:rsid w:val="4AC45DB3"/>
    <w:rsid w:val="4B1A43BC"/>
    <w:rsid w:val="4BAB427C"/>
    <w:rsid w:val="4BDC45B5"/>
    <w:rsid w:val="4DC2070F"/>
    <w:rsid w:val="4DC579EA"/>
    <w:rsid w:val="4E3169FD"/>
    <w:rsid w:val="4E624780"/>
    <w:rsid w:val="4EC33BCE"/>
    <w:rsid w:val="4EFD7644"/>
    <w:rsid w:val="4F032934"/>
    <w:rsid w:val="4F116FBF"/>
    <w:rsid w:val="4F8C02CE"/>
    <w:rsid w:val="4F934A3E"/>
    <w:rsid w:val="4FE157A2"/>
    <w:rsid w:val="503034E1"/>
    <w:rsid w:val="50B200CA"/>
    <w:rsid w:val="50D574C6"/>
    <w:rsid w:val="50D911D5"/>
    <w:rsid w:val="51A26B51"/>
    <w:rsid w:val="51FC477B"/>
    <w:rsid w:val="51FC650D"/>
    <w:rsid w:val="52875103"/>
    <w:rsid w:val="53A053AB"/>
    <w:rsid w:val="53DB227F"/>
    <w:rsid w:val="54063668"/>
    <w:rsid w:val="541217CF"/>
    <w:rsid w:val="541F5E89"/>
    <w:rsid w:val="54267884"/>
    <w:rsid w:val="54622097"/>
    <w:rsid w:val="54F568A4"/>
    <w:rsid w:val="55072E82"/>
    <w:rsid w:val="55105E28"/>
    <w:rsid w:val="55133D1E"/>
    <w:rsid w:val="55270796"/>
    <w:rsid w:val="555473FE"/>
    <w:rsid w:val="556303F3"/>
    <w:rsid w:val="557E0EA1"/>
    <w:rsid w:val="558D28FC"/>
    <w:rsid w:val="55B74E4F"/>
    <w:rsid w:val="55C63B73"/>
    <w:rsid w:val="564C598A"/>
    <w:rsid w:val="57137233"/>
    <w:rsid w:val="57275046"/>
    <w:rsid w:val="57E769C7"/>
    <w:rsid w:val="5801390E"/>
    <w:rsid w:val="580F699B"/>
    <w:rsid w:val="58A76EB9"/>
    <w:rsid w:val="58F92B3C"/>
    <w:rsid w:val="59B531B3"/>
    <w:rsid w:val="59E73FD3"/>
    <w:rsid w:val="5A53654A"/>
    <w:rsid w:val="5A722E62"/>
    <w:rsid w:val="5A7C0668"/>
    <w:rsid w:val="5A8C6C5D"/>
    <w:rsid w:val="5B042923"/>
    <w:rsid w:val="5B1E73FF"/>
    <w:rsid w:val="5B7B4907"/>
    <w:rsid w:val="5BAF30F5"/>
    <w:rsid w:val="5BC01020"/>
    <w:rsid w:val="5C05138B"/>
    <w:rsid w:val="5C0B1368"/>
    <w:rsid w:val="5C963BAF"/>
    <w:rsid w:val="5CA7726A"/>
    <w:rsid w:val="5CED0903"/>
    <w:rsid w:val="5D32731E"/>
    <w:rsid w:val="5D990B36"/>
    <w:rsid w:val="5E895B78"/>
    <w:rsid w:val="5EA93C2B"/>
    <w:rsid w:val="5ECD6116"/>
    <w:rsid w:val="5F18427F"/>
    <w:rsid w:val="5F8F68E5"/>
    <w:rsid w:val="5F930396"/>
    <w:rsid w:val="5FBD5CD2"/>
    <w:rsid w:val="5FEE5D60"/>
    <w:rsid w:val="60495778"/>
    <w:rsid w:val="606A494C"/>
    <w:rsid w:val="60B207A1"/>
    <w:rsid w:val="60E40ED7"/>
    <w:rsid w:val="60F310C5"/>
    <w:rsid w:val="61031EF6"/>
    <w:rsid w:val="62816B1D"/>
    <w:rsid w:val="628601A5"/>
    <w:rsid w:val="628B7554"/>
    <w:rsid w:val="62935F0B"/>
    <w:rsid w:val="62A20B64"/>
    <w:rsid w:val="62D768D8"/>
    <w:rsid w:val="64240D30"/>
    <w:rsid w:val="64A7122D"/>
    <w:rsid w:val="64DA6FA2"/>
    <w:rsid w:val="64EE7CFB"/>
    <w:rsid w:val="651A185D"/>
    <w:rsid w:val="65462433"/>
    <w:rsid w:val="65607D67"/>
    <w:rsid w:val="65BE62C3"/>
    <w:rsid w:val="65FD1781"/>
    <w:rsid w:val="662F6788"/>
    <w:rsid w:val="668356C7"/>
    <w:rsid w:val="66C46DBA"/>
    <w:rsid w:val="67025A05"/>
    <w:rsid w:val="673E2AEC"/>
    <w:rsid w:val="6768161E"/>
    <w:rsid w:val="677B32F4"/>
    <w:rsid w:val="682C6BBF"/>
    <w:rsid w:val="689D5BD2"/>
    <w:rsid w:val="68CE578D"/>
    <w:rsid w:val="69164CE0"/>
    <w:rsid w:val="69AB045B"/>
    <w:rsid w:val="69C4642D"/>
    <w:rsid w:val="69CA08F7"/>
    <w:rsid w:val="6ACA1FAB"/>
    <w:rsid w:val="6AE77220"/>
    <w:rsid w:val="6B395373"/>
    <w:rsid w:val="6B4264EE"/>
    <w:rsid w:val="6B767A72"/>
    <w:rsid w:val="6B901B10"/>
    <w:rsid w:val="6B94726F"/>
    <w:rsid w:val="6BC93CA5"/>
    <w:rsid w:val="6BD03049"/>
    <w:rsid w:val="6BD56868"/>
    <w:rsid w:val="6C1B3677"/>
    <w:rsid w:val="6C800133"/>
    <w:rsid w:val="6D0B1060"/>
    <w:rsid w:val="6D613EE8"/>
    <w:rsid w:val="6D743BE7"/>
    <w:rsid w:val="6DBE3287"/>
    <w:rsid w:val="6E210E27"/>
    <w:rsid w:val="6E2145B2"/>
    <w:rsid w:val="6E2540E4"/>
    <w:rsid w:val="6EBB7E75"/>
    <w:rsid w:val="6F1E7B86"/>
    <w:rsid w:val="70584210"/>
    <w:rsid w:val="7065602F"/>
    <w:rsid w:val="70DA238F"/>
    <w:rsid w:val="71044543"/>
    <w:rsid w:val="712D1C40"/>
    <w:rsid w:val="71893BC7"/>
    <w:rsid w:val="71E61879"/>
    <w:rsid w:val="7273177A"/>
    <w:rsid w:val="72A45F35"/>
    <w:rsid w:val="72A82CDF"/>
    <w:rsid w:val="72CB2732"/>
    <w:rsid w:val="7333584A"/>
    <w:rsid w:val="73E40AAC"/>
    <w:rsid w:val="73F56A05"/>
    <w:rsid w:val="740E6238"/>
    <w:rsid w:val="74AE52E9"/>
    <w:rsid w:val="74DE62AF"/>
    <w:rsid w:val="74F24231"/>
    <w:rsid w:val="74FA6458"/>
    <w:rsid w:val="76890705"/>
    <w:rsid w:val="76C16385"/>
    <w:rsid w:val="773D1061"/>
    <w:rsid w:val="77A405CD"/>
    <w:rsid w:val="78AC770E"/>
    <w:rsid w:val="78C148F5"/>
    <w:rsid w:val="79566BBB"/>
    <w:rsid w:val="79876B00"/>
    <w:rsid w:val="79CE30CB"/>
    <w:rsid w:val="79E66E2E"/>
    <w:rsid w:val="79E915DB"/>
    <w:rsid w:val="7A74376E"/>
    <w:rsid w:val="7A9B63AB"/>
    <w:rsid w:val="7AD11D14"/>
    <w:rsid w:val="7AD43524"/>
    <w:rsid w:val="7B5157FF"/>
    <w:rsid w:val="7B5D6602"/>
    <w:rsid w:val="7BE13DCA"/>
    <w:rsid w:val="7D52017D"/>
    <w:rsid w:val="7D5626A2"/>
    <w:rsid w:val="7E056DFB"/>
    <w:rsid w:val="7E7B0BE9"/>
    <w:rsid w:val="7EAD7019"/>
    <w:rsid w:val="7ED70B3A"/>
    <w:rsid w:val="7EF45447"/>
    <w:rsid w:val="7F240886"/>
    <w:rsid w:val="7F4D2D13"/>
    <w:rsid w:val="7F7812A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1859FC"/>
  <w15:docId w15:val="{FEC836B6-8681-4086-A48B-8E8CE2A2E9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Subtitle" w:qFormat="1"/>
    <w:lsdException w:name="Date" w:qFormat="1"/>
    <w:lsdException w:name="Hyperlink" w:qFormat="1"/>
    <w:lsdException w:name="Followed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Cite" w:qFormat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qFormat="1"/>
    <w:lsdException w:name="Table Grid" w:uiPriority="99"/>
    <w:lsdException w:name="Table Theme" w:semiHidden="1" w:uiPriority="99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hAnsi="Calibri" w:cs="黑体"/>
      <w:kern w:val="2"/>
      <w:sz w:val="21"/>
      <w:szCs w:val="24"/>
    </w:rPr>
  </w:style>
  <w:style w:type="paragraph" w:styleId="1">
    <w:name w:val="heading 1"/>
    <w:basedOn w:val="a"/>
    <w:next w:val="a"/>
    <w:autoRedefine/>
    <w:qFormat/>
    <w:pPr>
      <w:keepNext/>
      <w:keepLines/>
      <w:spacing w:before="340" w:after="330" w:line="576" w:lineRule="auto"/>
      <w:jc w:val="center"/>
      <w:outlineLvl w:val="0"/>
    </w:pPr>
    <w:rPr>
      <w:rFonts w:ascii="Times New Roman" w:eastAsia="黑体" w:hAnsi="Times New Roman"/>
      <w:b/>
      <w:kern w:val="44"/>
      <w:sz w:val="48"/>
    </w:rPr>
  </w:style>
  <w:style w:type="paragraph" w:styleId="2">
    <w:name w:val="heading 2"/>
    <w:basedOn w:val="a"/>
    <w:next w:val="a"/>
    <w:autoRedefine/>
    <w:semiHidden/>
    <w:unhideWhenUsed/>
    <w:qFormat/>
    <w:pPr>
      <w:spacing w:beforeAutospacing="1" w:afterAutospacing="1"/>
      <w:jc w:val="left"/>
      <w:outlineLvl w:val="1"/>
    </w:pPr>
    <w:rPr>
      <w:rFonts w:ascii="宋体" w:hAnsi="宋体" w:cs="Times New Roman" w:hint="eastAsia"/>
      <w:b/>
      <w:kern w:val="0"/>
      <w:sz w:val="36"/>
      <w:szCs w:val="36"/>
    </w:rPr>
  </w:style>
  <w:style w:type="paragraph" w:styleId="4">
    <w:name w:val="heading 4"/>
    <w:basedOn w:val="a"/>
    <w:next w:val="a"/>
    <w:autoRedefine/>
    <w:semiHidden/>
    <w:unhideWhenUsed/>
    <w:qFormat/>
    <w:pPr>
      <w:jc w:val="left"/>
      <w:outlineLvl w:val="3"/>
    </w:pPr>
    <w:rPr>
      <w:rFonts w:ascii="宋体" w:hAnsi="宋体" w:cs="Times New Roman" w:hint="eastAsia"/>
      <w:b/>
      <w:kern w:val="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autoRedefine/>
    <w:qFormat/>
    <w:pPr>
      <w:ind w:leftChars="2500" w:left="100"/>
    </w:pPr>
  </w:style>
  <w:style w:type="paragraph" w:styleId="a5">
    <w:name w:val="Balloon Text"/>
    <w:basedOn w:val="a"/>
    <w:link w:val="a6"/>
    <w:autoRedefine/>
    <w:qFormat/>
    <w:rPr>
      <w:sz w:val="18"/>
      <w:szCs w:val="18"/>
    </w:rPr>
  </w:style>
  <w:style w:type="paragraph" w:styleId="a7">
    <w:name w:val="footer"/>
    <w:basedOn w:val="a"/>
    <w:autoRedefine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8">
    <w:name w:val="header"/>
    <w:basedOn w:val="a"/>
    <w:autoRedefine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a9">
    <w:name w:val="Normal (Web)"/>
    <w:basedOn w:val="a"/>
    <w:autoRedefine/>
    <w:qFormat/>
    <w:pPr>
      <w:spacing w:beforeAutospacing="1" w:afterAutospacing="1"/>
      <w:jc w:val="left"/>
    </w:pPr>
    <w:rPr>
      <w:rFonts w:cs="Times New Roman"/>
      <w:kern w:val="0"/>
      <w:sz w:val="24"/>
    </w:rPr>
  </w:style>
  <w:style w:type="character" w:styleId="aa">
    <w:name w:val="Strong"/>
    <w:basedOn w:val="a0"/>
    <w:autoRedefine/>
    <w:qFormat/>
    <w:rPr>
      <w:b/>
    </w:rPr>
  </w:style>
  <w:style w:type="character" w:styleId="ab">
    <w:name w:val="FollowedHyperlink"/>
    <w:basedOn w:val="a0"/>
    <w:autoRedefine/>
    <w:qFormat/>
    <w:rPr>
      <w:color w:val="741274"/>
      <w:u w:val="single"/>
    </w:rPr>
  </w:style>
  <w:style w:type="character" w:styleId="ac">
    <w:name w:val="Emphasis"/>
    <w:basedOn w:val="a0"/>
    <w:autoRedefine/>
    <w:qFormat/>
    <w:rPr>
      <w:color w:val="CC0000"/>
    </w:rPr>
  </w:style>
  <w:style w:type="character" w:styleId="ad">
    <w:name w:val="Hyperlink"/>
    <w:basedOn w:val="a0"/>
    <w:autoRedefine/>
    <w:qFormat/>
    <w:rPr>
      <w:color w:val="0000FF"/>
      <w:u w:val="single"/>
    </w:rPr>
  </w:style>
  <w:style w:type="character" w:styleId="HTML">
    <w:name w:val="HTML Cite"/>
    <w:basedOn w:val="a0"/>
    <w:autoRedefine/>
    <w:qFormat/>
    <w:rPr>
      <w:color w:val="008000"/>
    </w:rPr>
  </w:style>
  <w:style w:type="character" w:customStyle="1" w:styleId="a6">
    <w:name w:val="批注框文本 字符"/>
    <w:basedOn w:val="a0"/>
    <w:link w:val="a5"/>
    <w:autoRedefine/>
    <w:qFormat/>
    <w:rPr>
      <w:rFonts w:ascii="Calibri" w:hAnsi="Calibri" w:cs="黑体"/>
      <w:kern w:val="2"/>
      <w:sz w:val="18"/>
      <w:szCs w:val="18"/>
    </w:rPr>
  </w:style>
  <w:style w:type="character" w:customStyle="1" w:styleId="sugg-loading">
    <w:name w:val="sugg-loading"/>
    <w:basedOn w:val="a0"/>
    <w:autoRedefine/>
    <w:qFormat/>
  </w:style>
  <w:style w:type="character" w:customStyle="1" w:styleId="page-cur">
    <w:name w:val="page-cur"/>
    <w:basedOn w:val="a0"/>
    <w:autoRedefine/>
    <w:qFormat/>
    <w:rPr>
      <w:b/>
      <w:color w:val="333333"/>
      <w:bdr w:val="single" w:sz="6" w:space="0" w:color="E5E5E5"/>
      <w:shd w:val="clear" w:color="auto" w:fill="F2F2F2"/>
    </w:rPr>
  </w:style>
  <w:style w:type="character" w:customStyle="1" w:styleId="a4">
    <w:name w:val="日期 字符"/>
    <w:basedOn w:val="a0"/>
    <w:link w:val="a3"/>
    <w:autoRedefine/>
    <w:qFormat/>
    <w:rPr>
      <w:rFonts w:ascii="Calibri" w:hAnsi="Calibri" w:cs="黑体"/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81</Words>
  <Characters>465</Characters>
  <Application>Microsoft Office Word</Application>
  <DocSecurity>0</DocSecurity>
  <Lines>3</Lines>
  <Paragraphs>1</Paragraphs>
  <ScaleCrop>false</ScaleCrop>
  <Company>Microsoft</Company>
  <LinksUpToDate>false</LinksUpToDate>
  <CharactersWithSpaces>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海口国际投资促进局人员登记表</dc:title>
  <dc:creator>海口投促局</dc:creator>
  <cp:lastModifiedBy>Rujing Fu</cp:lastModifiedBy>
  <cp:revision>11</cp:revision>
  <cp:lastPrinted>2022-03-12T10:48:00Z</cp:lastPrinted>
  <dcterms:created xsi:type="dcterms:W3CDTF">2021-05-30T09:06:00Z</dcterms:created>
  <dcterms:modified xsi:type="dcterms:W3CDTF">2024-03-26T0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417</vt:lpwstr>
  </property>
  <property fmtid="{D5CDD505-2E9C-101B-9397-08002B2CF9AE}" pid="3" name="ICV">
    <vt:lpwstr>892193E7593E41A9AAE80F2618984DFD_13</vt:lpwstr>
  </property>
</Properties>
</file>